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78608" w14:textId="3E27225C" w:rsidR="00C67881" w:rsidRDefault="00D22CBB" w:rsidP="00D22CBB">
      <w:pPr>
        <w:jc w:val="both"/>
      </w:pPr>
      <w:r>
        <w:rPr>
          <w:noProof/>
        </w:rPr>
        <w:t xml:space="preserve">                                                                                                                                                </w:t>
      </w:r>
    </w:p>
    <w:p w14:paraId="197DD4B7" w14:textId="0DFDBD72" w:rsidR="009D435B" w:rsidRPr="006C3AB5" w:rsidRDefault="00C67881" w:rsidP="00C67881">
      <w:pPr>
        <w:tabs>
          <w:tab w:val="left" w:pos="1643"/>
        </w:tabs>
      </w:pPr>
      <w:r>
        <w:tab/>
      </w:r>
      <w:r>
        <w:br w:type="textWrapping" w:clear="all"/>
      </w:r>
    </w:p>
    <w:p w14:paraId="7A2583AC" w14:textId="77777777" w:rsidR="00042278" w:rsidRPr="006C3AB5" w:rsidRDefault="00042278" w:rsidP="00A862B8">
      <w:pPr>
        <w:pStyle w:val="Title"/>
        <w:rPr>
          <w:rFonts w:asciiTheme="minorHAnsi" w:hAnsiTheme="minorHAnsi"/>
        </w:rPr>
      </w:pPr>
    </w:p>
    <w:p w14:paraId="022FC55F" w14:textId="492D3B50" w:rsidR="009D435B" w:rsidRPr="006C3AB5" w:rsidRDefault="006C3AB5" w:rsidP="00A862B8">
      <w:pPr>
        <w:pStyle w:val="Title"/>
        <w:rPr>
          <w:rFonts w:asciiTheme="minorHAnsi" w:hAnsiTheme="minorHAnsi"/>
        </w:rPr>
      </w:pPr>
      <w:r>
        <w:rPr>
          <w:rFonts w:asciiTheme="minorHAnsi" w:hAnsiTheme="minorHAnsi"/>
        </w:rPr>
        <w:t>metrics &amp; reporting plan</w:t>
      </w:r>
    </w:p>
    <w:p w14:paraId="7DB3760B" w14:textId="77777777" w:rsidR="009D435B" w:rsidRPr="006C3AB5" w:rsidRDefault="009D435B" w:rsidP="000A6CF4">
      <w:pPr>
        <w:jc w:val="both"/>
      </w:pPr>
    </w:p>
    <w:p w14:paraId="40335BFD" w14:textId="21AAB436" w:rsidR="009E61A1" w:rsidRPr="006C3AB5" w:rsidRDefault="7DC0C04A" w:rsidP="7145C954">
      <w:pPr>
        <w:rPr>
          <w:sz w:val="24"/>
          <w:szCs w:val="24"/>
        </w:rPr>
      </w:pPr>
      <w:r w:rsidRPr="006C3AB5">
        <w:rPr>
          <w:sz w:val="28"/>
          <w:szCs w:val="28"/>
        </w:rPr>
        <w:t>Classification</w:t>
      </w:r>
      <w:r w:rsidRPr="006C3AB5">
        <w:rPr>
          <w:color w:val="008CC8"/>
          <w:sz w:val="28"/>
          <w:szCs w:val="28"/>
        </w:rPr>
        <w:t>:</w:t>
      </w:r>
      <w:r w:rsidRPr="006C3AB5">
        <w:t xml:space="preserve"> </w:t>
      </w:r>
      <w:r w:rsidR="00547FC6" w:rsidRPr="006C3AB5">
        <w:rPr>
          <w:b/>
          <w:bCs/>
          <w:sz w:val="24"/>
          <w:szCs w:val="24"/>
        </w:rPr>
        <w:t>Internal</w:t>
      </w:r>
    </w:p>
    <w:p w14:paraId="68C48E77" w14:textId="1EDCFF25" w:rsidR="009D435B" w:rsidRPr="006C3AB5" w:rsidRDefault="00550941" w:rsidP="000A6CF4">
      <w:pPr>
        <w:jc w:val="both"/>
      </w:pPr>
      <w:r w:rsidRPr="006C3AB5">
        <w:t xml:space="preserve">This document </w:t>
      </w:r>
      <w:r w:rsidR="00547FC6" w:rsidRPr="006C3AB5">
        <w:t>may not be shared externally without written approval from the document owner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1909"/>
      </w:tblGrid>
      <w:tr w:rsidR="00C84D5B" w:rsidRPr="006C3AB5" w14:paraId="540F96BC" w14:textId="77777777" w:rsidTr="00695B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0C9D71" w14:textId="77777777" w:rsidR="003A000D" w:rsidRPr="006C3AB5" w:rsidRDefault="003A000D" w:rsidP="00F97EE7">
            <w:pPr>
              <w:rPr>
                <w:rFonts w:eastAsia="Calibri" w:cs="Calibri"/>
              </w:rPr>
            </w:pPr>
            <w:r w:rsidRPr="006C3AB5">
              <w:rPr>
                <w:rFonts w:eastAsia="Calibri" w:cs="Calibri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00CF1E" w14:textId="77777777" w:rsidR="003A000D" w:rsidRPr="006C3AB5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b w:val="0"/>
                <w:bCs w:val="0"/>
                <w:lang w:val="en-US"/>
              </w:rPr>
            </w:pPr>
            <w:r w:rsidRPr="006C3AB5">
              <w:rPr>
                <w:rFonts w:eastAsia="Calibri" w:cs="Calibri"/>
                <w:lang w:val="en-US"/>
              </w:rPr>
              <w:t>Approved B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168E48" w14:textId="77777777" w:rsidR="003A000D" w:rsidRPr="006C3AB5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</w:rPr>
            </w:pPr>
            <w:r w:rsidRPr="006C3AB5">
              <w:rPr>
                <w:rFonts w:eastAsia="Calibri" w:cs="Calibri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5D5EEF" w14:textId="77777777" w:rsidR="003A000D" w:rsidRPr="006C3AB5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</w:rPr>
            </w:pPr>
            <w:r w:rsidRPr="006C3AB5">
              <w:rPr>
                <w:rFonts w:eastAsia="Calibri" w:cs="Calibri"/>
                <w:lang w:val="en-US"/>
              </w:rPr>
              <w:t>Date Last Updated</w:t>
            </w:r>
          </w:p>
          <w:p w14:paraId="6F0FDD8C" w14:textId="77777777" w:rsidR="003A000D" w:rsidRPr="006C3AB5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</w:rPr>
            </w:pPr>
            <w:r w:rsidRPr="006C3AB5">
              <w:rPr>
                <w:rFonts w:eastAsia="Calibri" w:cs="Calibri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B3452F" w14:textId="77777777" w:rsidR="003A000D" w:rsidRPr="006C3AB5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</w:rPr>
            </w:pPr>
            <w:r w:rsidRPr="006C3AB5">
              <w:rPr>
                <w:rFonts w:eastAsia="Calibri" w:cs="Calibri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7209B2" w14:textId="77777777" w:rsidR="003A000D" w:rsidRPr="006C3AB5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</w:rPr>
            </w:pPr>
            <w:r w:rsidRPr="006C3AB5">
              <w:rPr>
                <w:rFonts w:eastAsia="Calibri" w:cs="Calibri"/>
                <w:lang w:val="en-US"/>
              </w:rPr>
              <w:t xml:space="preserve">Next Review </w:t>
            </w:r>
          </w:p>
        </w:tc>
        <w:tc>
          <w:tcPr>
            <w:tcW w:w="19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EAC18B" w14:textId="77777777" w:rsidR="003A000D" w:rsidRPr="006C3AB5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lang w:val="en-US"/>
              </w:rPr>
            </w:pPr>
            <w:r w:rsidRPr="006C3AB5">
              <w:rPr>
                <w:rFonts w:eastAsia="Calibri" w:cs="Calibri"/>
                <w:lang w:val="en-US"/>
              </w:rPr>
              <w:t>Comments</w:t>
            </w:r>
          </w:p>
        </w:tc>
      </w:tr>
      <w:tr w:rsidR="003A000D" w:rsidRPr="006C3AB5" w14:paraId="3AB929B6" w14:textId="77777777" w:rsidTr="00695B3C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75168EB3" w14:textId="77777777" w:rsidR="003A000D" w:rsidRPr="006C3AB5" w:rsidRDefault="003A000D" w:rsidP="00F97EE7">
            <w:pPr>
              <w:rPr>
                <w:rFonts w:eastAsia="Calibri" w:cs="Calibri"/>
                <w:color w:val="FFFFFF" w:themeColor="background1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7D6D5226" w14:textId="77777777" w:rsidR="003A000D" w:rsidRPr="006C3AB5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color w:val="FFFFFF" w:themeColor="background1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65F57603" w14:textId="77777777" w:rsidR="003A000D" w:rsidRPr="006C3AB5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color w:val="FFFFFF" w:themeColor="background1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14BD34D3" w14:textId="77777777" w:rsidR="003A000D" w:rsidRPr="006C3AB5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color w:val="FFFFFF" w:themeColor="background1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39A02D10" w14:textId="77777777" w:rsidR="003A000D" w:rsidRPr="006C3AB5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="Calibri"/>
                <w:color w:val="FFFFFF" w:themeColor="background1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50ED914F" w14:textId="77777777" w:rsidR="003A000D" w:rsidRPr="006C3AB5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909" w:type="dxa"/>
            <w:tcBorders>
              <w:top w:val="single" w:sz="4" w:space="0" w:color="FFFFFF" w:themeColor="background1"/>
            </w:tcBorders>
          </w:tcPr>
          <w:p w14:paraId="44EC5D04" w14:textId="77777777" w:rsidR="003A000D" w:rsidRPr="006C3AB5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62D65AB5" w14:textId="77777777" w:rsidR="003A000D" w:rsidRPr="006C3AB5" w:rsidRDefault="003A000D" w:rsidP="000A6CF4">
      <w:pPr>
        <w:jc w:val="both"/>
      </w:pPr>
    </w:p>
    <w:sdt>
      <w:sdtPr>
        <w:rPr>
          <w:rFonts w:asciiTheme="majorHAnsi" w:eastAsiaTheme="majorEastAsia" w:hAnsiTheme="majorHAnsi" w:cstheme="majorBidi"/>
          <w:color w:val="0A2F41" w:themeColor="accent1" w:themeShade="80"/>
          <w:sz w:val="36"/>
          <w:szCs w:val="36"/>
        </w:rPr>
        <w:id w:val="970751024"/>
        <w:docPartObj>
          <w:docPartGallery w:val="Table of Contents"/>
          <w:docPartUnique/>
        </w:docPartObj>
      </w:sdtPr>
      <w:sdtEndPr/>
      <w:sdtContent>
        <w:p w14:paraId="17508597" w14:textId="77777777" w:rsidR="009D435B" w:rsidRPr="006C3AB5" w:rsidRDefault="009D435B" w:rsidP="000A6CF4">
          <w:pPr>
            <w:jc w:val="both"/>
            <w:rPr>
              <w:rStyle w:val="Heading1Char"/>
              <w:rFonts w:asciiTheme="minorHAnsi" w:hAnsiTheme="minorHAnsi"/>
            </w:rPr>
          </w:pPr>
          <w:r w:rsidRPr="006C3AB5">
            <w:rPr>
              <w:rStyle w:val="Heading1Char"/>
              <w:rFonts w:asciiTheme="minorHAnsi" w:hAnsiTheme="minorHAnsi"/>
            </w:rPr>
            <w:t>Contents</w:t>
          </w:r>
        </w:p>
        <w:p w14:paraId="17FBD86A" w14:textId="022348B2" w:rsidR="00991A4D" w:rsidRDefault="3E6A34F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 w:rsidRPr="006C3AB5">
            <w:fldChar w:fldCharType="begin"/>
          </w:r>
          <w:r w:rsidR="009D435B" w:rsidRPr="006C3AB5">
            <w:instrText>TOC \o "1-3" \h \z \u</w:instrText>
          </w:r>
          <w:r w:rsidRPr="006C3AB5">
            <w:fldChar w:fldCharType="separate"/>
          </w:r>
          <w:hyperlink w:anchor="_Toc169727392" w:history="1">
            <w:r w:rsidR="00991A4D" w:rsidRPr="00DE21E6">
              <w:rPr>
                <w:rStyle w:val="Hyperlink"/>
                <w:noProof/>
              </w:rPr>
              <w:t>Introduction</w:t>
            </w:r>
            <w:r w:rsidR="00991A4D">
              <w:rPr>
                <w:noProof/>
                <w:webHidden/>
              </w:rPr>
              <w:tab/>
            </w:r>
            <w:r w:rsidR="00991A4D">
              <w:rPr>
                <w:noProof/>
                <w:webHidden/>
              </w:rPr>
              <w:fldChar w:fldCharType="begin"/>
            </w:r>
            <w:r w:rsidR="00991A4D">
              <w:rPr>
                <w:noProof/>
                <w:webHidden/>
              </w:rPr>
              <w:instrText xml:space="preserve"> PAGEREF _Toc169727392 \h </w:instrText>
            </w:r>
            <w:r w:rsidR="00991A4D">
              <w:rPr>
                <w:noProof/>
                <w:webHidden/>
              </w:rPr>
            </w:r>
            <w:r w:rsidR="00991A4D">
              <w:rPr>
                <w:noProof/>
                <w:webHidden/>
              </w:rPr>
              <w:fldChar w:fldCharType="separate"/>
            </w:r>
            <w:r w:rsidR="00953178">
              <w:rPr>
                <w:noProof/>
                <w:webHidden/>
              </w:rPr>
              <w:t>1</w:t>
            </w:r>
            <w:r w:rsidR="00991A4D">
              <w:rPr>
                <w:noProof/>
                <w:webHidden/>
              </w:rPr>
              <w:fldChar w:fldCharType="end"/>
            </w:r>
          </w:hyperlink>
        </w:p>
        <w:p w14:paraId="33AA163A" w14:textId="4347B592" w:rsidR="00991A4D" w:rsidRDefault="00226A94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727393" w:history="1">
            <w:r w:rsidR="00991A4D" w:rsidRPr="00DE21E6">
              <w:rPr>
                <w:rStyle w:val="Hyperlink"/>
                <w:noProof/>
              </w:rPr>
              <w:t>Objectives</w:t>
            </w:r>
            <w:r w:rsidR="00991A4D">
              <w:rPr>
                <w:noProof/>
                <w:webHidden/>
              </w:rPr>
              <w:tab/>
            </w:r>
            <w:r w:rsidR="00991A4D">
              <w:rPr>
                <w:noProof/>
                <w:webHidden/>
              </w:rPr>
              <w:fldChar w:fldCharType="begin"/>
            </w:r>
            <w:r w:rsidR="00991A4D">
              <w:rPr>
                <w:noProof/>
                <w:webHidden/>
              </w:rPr>
              <w:instrText xml:space="preserve"> PAGEREF _Toc169727393 \h </w:instrText>
            </w:r>
            <w:r w:rsidR="00991A4D">
              <w:rPr>
                <w:noProof/>
                <w:webHidden/>
              </w:rPr>
            </w:r>
            <w:r w:rsidR="00991A4D">
              <w:rPr>
                <w:noProof/>
                <w:webHidden/>
              </w:rPr>
              <w:fldChar w:fldCharType="separate"/>
            </w:r>
            <w:r w:rsidR="00953178">
              <w:rPr>
                <w:noProof/>
                <w:webHidden/>
              </w:rPr>
              <w:t>2</w:t>
            </w:r>
            <w:r w:rsidR="00991A4D">
              <w:rPr>
                <w:noProof/>
                <w:webHidden/>
              </w:rPr>
              <w:fldChar w:fldCharType="end"/>
            </w:r>
          </w:hyperlink>
        </w:p>
        <w:p w14:paraId="1F237FFF" w14:textId="6D1CBAFF" w:rsidR="00991A4D" w:rsidRDefault="00226A94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727394" w:history="1">
            <w:r w:rsidR="00991A4D" w:rsidRPr="00DE21E6">
              <w:rPr>
                <w:rStyle w:val="Hyperlink"/>
                <w:noProof/>
              </w:rPr>
              <w:t>Metrics and KPIs</w:t>
            </w:r>
            <w:r w:rsidR="00991A4D">
              <w:rPr>
                <w:noProof/>
                <w:webHidden/>
              </w:rPr>
              <w:tab/>
            </w:r>
            <w:r w:rsidR="00991A4D">
              <w:rPr>
                <w:noProof/>
                <w:webHidden/>
              </w:rPr>
              <w:fldChar w:fldCharType="begin"/>
            </w:r>
            <w:r w:rsidR="00991A4D">
              <w:rPr>
                <w:noProof/>
                <w:webHidden/>
              </w:rPr>
              <w:instrText xml:space="preserve"> PAGEREF _Toc169727394 \h </w:instrText>
            </w:r>
            <w:r w:rsidR="00991A4D">
              <w:rPr>
                <w:noProof/>
                <w:webHidden/>
              </w:rPr>
            </w:r>
            <w:r w:rsidR="00991A4D">
              <w:rPr>
                <w:noProof/>
                <w:webHidden/>
              </w:rPr>
              <w:fldChar w:fldCharType="separate"/>
            </w:r>
            <w:r w:rsidR="00953178">
              <w:rPr>
                <w:noProof/>
                <w:webHidden/>
              </w:rPr>
              <w:t>2</w:t>
            </w:r>
            <w:r w:rsidR="00991A4D">
              <w:rPr>
                <w:noProof/>
                <w:webHidden/>
              </w:rPr>
              <w:fldChar w:fldCharType="end"/>
            </w:r>
          </w:hyperlink>
        </w:p>
        <w:p w14:paraId="2FF213B5" w14:textId="38B52B04" w:rsidR="00991A4D" w:rsidRDefault="00226A9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727395" w:history="1">
            <w:r w:rsidR="00991A4D" w:rsidRPr="00DE21E6">
              <w:rPr>
                <w:rStyle w:val="Hyperlink"/>
                <w:noProof/>
              </w:rPr>
              <w:t>Measurement Methods</w:t>
            </w:r>
            <w:r w:rsidR="00991A4D">
              <w:rPr>
                <w:noProof/>
                <w:webHidden/>
              </w:rPr>
              <w:tab/>
            </w:r>
            <w:r w:rsidR="00991A4D">
              <w:rPr>
                <w:noProof/>
                <w:webHidden/>
              </w:rPr>
              <w:fldChar w:fldCharType="begin"/>
            </w:r>
            <w:r w:rsidR="00991A4D">
              <w:rPr>
                <w:noProof/>
                <w:webHidden/>
              </w:rPr>
              <w:instrText xml:space="preserve"> PAGEREF _Toc169727395 \h </w:instrText>
            </w:r>
            <w:r w:rsidR="00991A4D">
              <w:rPr>
                <w:noProof/>
                <w:webHidden/>
              </w:rPr>
            </w:r>
            <w:r w:rsidR="00991A4D">
              <w:rPr>
                <w:noProof/>
                <w:webHidden/>
              </w:rPr>
              <w:fldChar w:fldCharType="separate"/>
            </w:r>
            <w:r w:rsidR="00953178">
              <w:rPr>
                <w:noProof/>
                <w:webHidden/>
              </w:rPr>
              <w:t>3</w:t>
            </w:r>
            <w:r w:rsidR="00991A4D">
              <w:rPr>
                <w:noProof/>
                <w:webHidden/>
              </w:rPr>
              <w:fldChar w:fldCharType="end"/>
            </w:r>
          </w:hyperlink>
        </w:p>
        <w:p w14:paraId="74EAD7D3" w14:textId="48082712" w:rsidR="00991A4D" w:rsidRDefault="00226A9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727396" w:history="1">
            <w:r w:rsidR="00991A4D" w:rsidRPr="00DE21E6">
              <w:rPr>
                <w:rStyle w:val="Hyperlink"/>
                <w:noProof/>
              </w:rPr>
              <w:t>Reporting Schedule</w:t>
            </w:r>
            <w:r w:rsidR="00991A4D">
              <w:rPr>
                <w:noProof/>
                <w:webHidden/>
              </w:rPr>
              <w:tab/>
            </w:r>
            <w:r w:rsidR="00991A4D">
              <w:rPr>
                <w:noProof/>
                <w:webHidden/>
              </w:rPr>
              <w:fldChar w:fldCharType="begin"/>
            </w:r>
            <w:r w:rsidR="00991A4D">
              <w:rPr>
                <w:noProof/>
                <w:webHidden/>
              </w:rPr>
              <w:instrText xml:space="preserve"> PAGEREF _Toc169727396 \h </w:instrText>
            </w:r>
            <w:r w:rsidR="00991A4D">
              <w:rPr>
                <w:noProof/>
                <w:webHidden/>
              </w:rPr>
            </w:r>
            <w:r w:rsidR="00991A4D">
              <w:rPr>
                <w:noProof/>
                <w:webHidden/>
              </w:rPr>
              <w:fldChar w:fldCharType="separate"/>
            </w:r>
            <w:r w:rsidR="00953178">
              <w:rPr>
                <w:noProof/>
                <w:webHidden/>
              </w:rPr>
              <w:t>3</w:t>
            </w:r>
            <w:r w:rsidR="00991A4D">
              <w:rPr>
                <w:noProof/>
                <w:webHidden/>
              </w:rPr>
              <w:fldChar w:fldCharType="end"/>
            </w:r>
          </w:hyperlink>
        </w:p>
        <w:p w14:paraId="7066A805" w14:textId="6A9E1733" w:rsidR="00991A4D" w:rsidRDefault="00226A9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727397" w:history="1">
            <w:r w:rsidR="00991A4D" w:rsidRPr="00DE21E6">
              <w:rPr>
                <w:rStyle w:val="Hyperlink"/>
                <w:noProof/>
              </w:rPr>
              <w:t>Reporting Template</w:t>
            </w:r>
            <w:r w:rsidR="00991A4D">
              <w:rPr>
                <w:noProof/>
                <w:webHidden/>
              </w:rPr>
              <w:tab/>
            </w:r>
            <w:r w:rsidR="00991A4D">
              <w:rPr>
                <w:noProof/>
                <w:webHidden/>
              </w:rPr>
              <w:fldChar w:fldCharType="begin"/>
            </w:r>
            <w:r w:rsidR="00991A4D">
              <w:rPr>
                <w:noProof/>
                <w:webHidden/>
              </w:rPr>
              <w:instrText xml:space="preserve"> PAGEREF _Toc169727397 \h </w:instrText>
            </w:r>
            <w:r w:rsidR="00991A4D">
              <w:rPr>
                <w:noProof/>
                <w:webHidden/>
              </w:rPr>
            </w:r>
            <w:r w:rsidR="00991A4D">
              <w:rPr>
                <w:noProof/>
                <w:webHidden/>
              </w:rPr>
              <w:fldChar w:fldCharType="separate"/>
            </w:r>
            <w:r w:rsidR="00953178">
              <w:rPr>
                <w:noProof/>
                <w:webHidden/>
              </w:rPr>
              <w:t>3</w:t>
            </w:r>
            <w:r w:rsidR="00991A4D">
              <w:rPr>
                <w:noProof/>
                <w:webHidden/>
              </w:rPr>
              <w:fldChar w:fldCharType="end"/>
            </w:r>
          </w:hyperlink>
        </w:p>
        <w:p w14:paraId="2D48B716" w14:textId="18777678" w:rsidR="00991A4D" w:rsidRDefault="00226A94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727398" w:history="1">
            <w:r w:rsidR="00991A4D" w:rsidRPr="00DE21E6">
              <w:rPr>
                <w:rStyle w:val="Hyperlink"/>
                <w:noProof/>
              </w:rPr>
              <w:t>Management Review</w:t>
            </w:r>
            <w:r w:rsidR="00991A4D">
              <w:rPr>
                <w:noProof/>
                <w:webHidden/>
              </w:rPr>
              <w:tab/>
            </w:r>
            <w:r w:rsidR="00991A4D">
              <w:rPr>
                <w:noProof/>
                <w:webHidden/>
              </w:rPr>
              <w:fldChar w:fldCharType="begin"/>
            </w:r>
            <w:r w:rsidR="00991A4D">
              <w:rPr>
                <w:noProof/>
                <w:webHidden/>
              </w:rPr>
              <w:instrText xml:space="preserve"> PAGEREF _Toc169727398 \h </w:instrText>
            </w:r>
            <w:r w:rsidR="00991A4D">
              <w:rPr>
                <w:noProof/>
                <w:webHidden/>
              </w:rPr>
            </w:r>
            <w:r w:rsidR="00991A4D">
              <w:rPr>
                <w:noProof/>
                <w:webHidden/>
              </w:rPr>
              <w:fldChar w:fldCharType="separate"/>
            </w:r>
            <w:r w:rsidR="00953178">
              <w:rPr>
                <w:noProof/>
                <w:webHidden/>
              </w:rPr>
              <w:t>4</w:t>
            </w:r>
            <w:r w:rsidR="00991A4D">
              <w:rPr>
                <w:noProof/>
                <w:webHidden/>
              </w:rPr>
              <w:fldChar w:fldCharType="end"/>
            </w:r>
          </w:hyperlink>
        </w:p>
        <w:p w14:paraId="59A496CA" w14:textId="784358BD" w:rsidR="00991A4D" w:rsidRDefault="00226A94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727399" w:history="1">
            <w:r w:rsidR="00991A4D" w:rsidRPr="00DE21E6">
              <w:rPr>
                <w:rStyle w:val="Hyperlink"/>
                <w:noProof/>
              </w:rPr>
              <w:t>Continual Improvement</w:t>
            </w:r>
            <w:r w:rsidR="00991A4D">
              <w:rPr>
                <w:noProof/>
                <w:webHidden/>
              </w:rPr>
              <w:tab/>
            </w:r>
            <w:r w:rsidR="00991A4D">
              <w:rPr>
                <w:noProof/>
                <w:webHidden/>
              </w:rPr>
              <w:fldChar w:fldCharType="begin"/>
            </w:r>
            <w:r w:rsidR="00991A4D">
              <w:rPr>
                <w:noProof/>
                <w:webHidden/>
              </w:rPr>
              <w:instrText xml:space="preserve"> PAGEREF _Toc169727399 \h </w:instrText>
            </w:r>
            <w:r w:rsidR="00991A4D">
              <w:rPr>
                <w:noProof/>
                <w:webHidden/>
              </w:rPr>
            </w:r>
            <w:r w:rsidR="00991A4D">
              <w:rPr>
                <w:noProof/>
                <w:webHidden/>
              </w:rPr>
              <w:fldChar w:fldCharType="separate"/>
            </w:r>
            <w:r w:rsidR="00953178">
              <w:rPr>
                <w:noProof/>
                <w:webHidden/>
              </w:rPr>
              <w:t>4</w:t>
            </w:r>
            <w:r w:rsidR="00991A4D">
              <w:rPr>
                <w:noProof/>
                <w:webHidden/>
              </w:rPr>
              <w:fldChar w:fldCharType="end"/>
            </w:r>
          </w:hyperlink>
        </w:p>
        <w:p w14:paraId="4F7D1F88" w14:textId="1A39AE62" w:rsidR="006C3AB5" w:rsidRPr="006C3AB5" w:rsidRDefault="3E6A34F4" w:rsidP="006C3AB5">
          <w:pPr>
            <w:pStyle w:val="Heading1"/>
            <w:rPr>
              <w:rFonts w:asciiTheme="minorHAnsi" w:hAnsiTheme="minorHAnsi"/>
            </w:rPr>
          </w:pPr>
          <w:r w:rsidRPr="006C3AB5">
            <w:rPr>
              <w:rFonts w:asciiTheme="minorHAnsi" w:hAnsiTheme="minorHAnsi"/>
            </w:rPr>
            <w:fldChar w:fldCharType="end"/>
          </w:r>
        </w:p>
      </w:sdtContent>
    </w:sdt>
    <w:p w14:paraId="304F3EB6" w14:textId="77777777" w:rsidR="006C3AB5" w:rsidRPr="006C3AB5" w:rsidRDefault="006C3AB5" w:rsidP="006C3AB5">
      <w:pPr>
        <w:pStyle w:val="Heading1"/>
      </w:pPr>
      <w:bookmarkStart w:id="0" w:name="_Toc169727392"/>
      <w:r w:rsidRPr="006C3AB5">
        <w:t>Introduction</w:t>
      </w:r>
      <w:bookmarkEnd w:id="0"/>
    </w:p>
    <w:p w14:paraId="7134FB4D" w14:textId="79D583E5" w:rsidR="006C3AB5" w:rsidRPr="006C3AB5" w:rsidRDefault="006C3AB5" w:rsidP="006C3AB5">
      <w:pPr>
        <w:pStyle w:val="NormalWeb"/>
        <w:rPr>
          <w:rFonts w:asciiTheme="minorHAnsi" w:hAnsiTheme="minorHAnsi"/>
        </w:rPr>
      </w:pPr>
      <w:r w:rsidRPr="006C3AB5">
        <w:rPr>
          <w:rFonts w:asciiTheme="minorHAnsi" w:hAnsiTheme="minorHAnsi"/>
        </w:rPr>
        <w:t>Th</w:t>
      </w:r>
      <w:r w:rsidR="00334F9E">
        <w:rPr>
          <w:rFonts w:asciiTheme="minorHAnsi" w:hAnsiTheme="minorHAnsi"/>
        </w:rPr>
        <w:t>is document outlines</w:t>
      </w:r>
      <w:r w:rsidRPr="006C3AB5">
        <w:rPr>
          <w:rFonts w:asciiTheme="minorHAnsi" w:hAnsiTheme="minorHAnsi"/>
        </w:rPr>
        <w:t xml:space="preserve"> the approach to metrics and reporting within the Information Security Management System (ISMS) to comply with ISO 27001 requirements. </w:t>
      </w:r>
    </w:p>
    <w:p w14:paraId="6B258F07" w14:textId="3C505761" w:rsidR="006C3AB5" w:rsidRPr="006C3AB5" w:rsidRDefault="006C3AB5" w:rsidP="006C3AB5">
      <w:pPr>
        <w:pStyle w:val="NormalWeb"/>
        <w:rPr>
          <w:rFonts w:asciiTheme="minorHAnsi" w:hAnsiTheme="minorHAnsi"/>
        </w:rPr>
      </w:pPr>
      <w:r w:rsidRPr="006C3AB5">
        <w:rPr>
          <w:rFonts w:asciiTheme="minorHAnsi" w:hAnsiTheme="minorHAnsi"/>
        </w:rPr>
        <w:t xml:space="preserve">This approach ensures that information security performance is effectively monitored, measured, </w:t>
      </w:r>
      <w:proofErr w:type="spellStart"/>
      <w:r w:rsidRPr="006C3AB5">
        <w:rPr>
          <w:rFonts w:asciiTheme="minorHAnsi" w:hAnsiTheme="minorHAnsi"/>
        </w:rPr>
        <w:t>analyzed</w:t>
      </w:r>
      <w:proofErr w:type="spellEnd"/>
      <w:r w:rsidRPr="006C3AB5">
        <w:rPr>
          <w:rFonts w:asciiTheme="minorHAnsi" w:hAnsiTheme="minorHAnsi"/>
        </w:rPr>
        <w:t>, and evaluated to support continual improvement.</w:t>
      </w:r>
    </w:p>
    <w:p w14:paraId="1AECE141" w14:textId="77777777" w:rsidR="006C3AB5" w:rsidRPr="006C3AB5" w:rsidRDefault="006C3AB5" w:rsidP="006C3AB5">
      <w:pPr>
        <w:pStyle w:val="Heading2"/>
        <w:rPr>
          <w:rFonts w:asciiTheme="minorHAnsi" w:hAnsiTheme="minorHAnsi"/>
        </w:rPr>
      </w:pPr>
      <w:bookmarkStart w:id="1" w:name="_Toc169727393"/>
      <w:r w:rsidRPr="006C3AB5">
        <w:rPr>
          <w:rFonts w:asciiTheme="minorHAnsi" w:hAnsiTheme="minorHAnsi"/>
        </w:rPr>
        <w:lastRenderedPageBreak/>
        <w:t>Objectives</w:t>
      </w:r>
      <w:bookmarkEnd w:id="1"/>
    </w:p>
    <w:p w14:paraId="0C8A28B3" w14:textId="77777777" w:rsidR="006C3AB5" w:rsidRPr="006C3AB5" w:rsidRDefault="006C3AB5" w:rsidP="006C3AB5">
      <w:pPr>
        <w:numPr>
          <w:ilvl w:val="0"/>
          <w:numId w:val="8"/>
        </w:numPr>
        <w:spacing w:before="100" w:beforeAutospacing="1" w:after="100" w:afterAutospacing="1" w:line="240" w:lineRule="auto"/>
      </w:pPr>
      <w:r w:rsidRPr="006C3AB5">
        <w:t xml:space="preserve">To establish a clear framework for defining, collecting, and </w:t>
      </w:r>
      <w:proofErr w:type="spellStart"/>
      <w:r w:rsidRPr="006C3AB5">
        <w:t>analyzing</w:t>
      </w:r>
      <w:proofErr w:type="spellEnd"/>
      <w:r w:rsidRPr="006C3AB5">
        <w:t xml:space="preserve"> metrics related to information security.</w:t>
      </w:r>
    </w:p>
    <w:p w14:paraId="2B480357" w14:textId="77777777" w:rsidR="006C3AB5" w:rsidRPr="006C3AB5" w:rsidRDefault="006C3AB5" w:rsidP="006C3AB5">
      <w:pPr>
        <w:numPr>
          <w:ilvl w:val="0"/>
          <w:numId w:val="8"/>
        </w:numPr>
        <w:spacing w:before="100" w:beforeAutospacing="1" w:after="100" w:afterAutospacing="1" w:line="240" w:lineRule="auto"/>
      </w:pPr>
      <w:r w:rsidRPr="006C3AB5">
        <w:t>To ensure regular reporting and review of ISMS performance.</w:t>
      </w:r>
    </w:p>
    <w:p w14:paraId="04B4EFCF" w14:textId="77777777" w:rsidR="006C3AB5" w:rsidRPr="006C3AB5" w:rsidRDefault="006C3AB5" w:rsidP="006C3AB5">
      <w:pPr>
        <w:numPr>
          <w:ilvl w:val="0"/>
          <w:numId w:val="8"/>
        </w:numPr>
        <w:spacing w:before="100" w:beforeAutospacing="1" w:after="100" w:afterAutospacing="1" w:line="240" w:lineRule="auto"/>
      </w:pPr>
      <w:r w:rsidRPr="006C3AB5">
        <w:t>To identify areas for improvement and ensure timely corrective actions.</w:t>
      </w:r>
    </w:p>
    <w:p w14:paraId="2C608B74" w14:textId="77777777" w:rsidR="006C3AB5" w:rsidRPr="006C3AB5" w:rsidRDefault="006C3AB5" w:rsidP="006C3AB5">
      <w:pPr>
        <w:numPr>
          <w:ilvl w:val="0"/>
          <w:numId w:val="8"/>
        </w:numPr>
        <w:spacing w:before="100" w:beforeAutospacing="1" w:after="100" w:afterAutospacing="1" w:line="240" w:lineRule="auto"/>
      </w:pPr>
      <w:r w:rsidRPr="006C3AB5">
        <w:t>To demonstrate compliance with ISO 27001 requirements.</w:t>
      </w:r>
    </w:p>
    <w:p w14:paraId="0ED29DE9" w14:textId="77777777" w:rsidR="006C3AB5" w:rsidRPr="006C3AB5" w:rsidRDefault="006C3AB5" w:rsidP="006C3AB5">
      <w:pPr>
        <w:pStyle w:val="Heading2"/>
        <w:rPr>
          <w:rFonts w:asciiTheme="minorHAnsi" w:hAnsiTheme="minorHAnsi"/>
        </w:rPr>
      </w:pPr>
      <w:bookmarkStart w:id="2" w:name="_Toc169727394"/>
      <w:r w:rsidRPr="006C3AB5">
        <w:rPr>
          <w:rFonts w:asciiTheme="minorHAnsi" w:hAnsiTheme="minorHAnsi"/>
        </w:rPr>
        <w:t>Metrics and KPIs</w:t>
      </w:r>
      <w:bookmarkEnd w:id="2"/>
    </w:p>
    <w:p w14:paraId="4100B309" w14:textId="77777777" w:rsidR="006C3AB5" w:rsidRPr="006C3AB5" w:rsidRDefault="006C3AB5" w:rsidP="006C3AB5">
      <w:pPr>
        <w:pStyle w:val="NormalWeb"/>
        <w:rPr>
          <w:rFonts w:asciiTheme="minorHAnsi" w:hAnsiTheme="minorHAnsi"/>
        </w:rPr>
      </w:pPr>
      <w:r w:rsidRPr="006C3AB5">
        <w:rPr>
          <w:rFonts w:asciiTheme="minorHAnsi" w:hAnsiTheme="minorHAnsi"/>
        </w:rPr>
        <w:t>The following metrics and key performance indicators (KPIs) have been identified to measure the effectiveness of the ISMS:</w:t>
      </w:r>
    </w:p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1950"/>
        <w:gridCol w:w="2576"/>
        <w:gridCol w:w="1743"/>
        <w:gridCol w:w="1153"/>
        <w:gridCol w:w="1594"/>
      </w:tblGrid>
      <w:tr w:rsidR="006C3AB5" w:rsidRPr="006C3AB5" w14:paraId="05AAE2E9" w14:textId="77777777" w:rsidTr="006C3A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2E12D5F" w14:textId="77777777" w:rsidR="006C3AB5" w:rsidRPr="006C3AB5" w:rsidRDefault="006C3AB5">
            <w:pPr>
              <w:jc w:val="center"/>
            </w:pPr>
            <w:r w:rsidRPr="006C3AB5">
              <w:rPr>
                <w:rStyle w:val="Strong"/>
              </w:rPr>
              <w:t>Metric</w:t>
            </w:r>
          </w:p>
        </w:tc>
        <w:tc>
          <w:tcPr>
            <w:tcW w:w="0" w:type="auto"/>
            <w:hideMark/>
          </w:tcPr>
          <w:p w14:paraId="23966BD5" w14:textId="77777777" w:rsidR="006C3AB5" w:rsidRPr="006C3AB5" w:rsidRDefault="006C3A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C3AB5">
              <w:rPr>
                <w:rStyle w:val="Strong"/>
              </w:rPr>
              <w:t>Description</w:t>
            </w:r>
          </w:p>
        </w:tc>
        <w:tc>
          <w:tcPr>
            <w:tcW w:w="0" w:type="auto"/>
            <w:hideMark/>
          </w:tcPr>
          <w:p w14:paraId="5CB38772" w14:textId="77777777" w:rsidR="006C3AB5" w:rsidRPr="006C3AB5" w:rsidRDefault="006C3A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C3AB5">
              <w:rPr>
                <w:rStyle w:val="Strong"/>
              </w:rPr>
              <w:t>Measurement Method</w:t>
            </w:r>
          </w:p>
        </w:tc>
        <w:tc>
          <w:tcPr>
            <w:tcW w:w="0" w:type="auto"/>
            <w:hideMark/>
          </w:tcPr>
          <w:p w14:paraId="6E5FFBAD" w14:textId="77777777" w:rsidR="006C3AB5" w:rsidRPr="006C3AB5" w:rsidRDefault="006C3A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C3AB5">
              <w:rPr>
                <w:rStyle w:val="Strong"/>
              </w:rPr>
              <w:t>Frequency</w:t>
            </w:r>
          </w:p>
        </w:tc>
        <w:tc>
          <w:tcPr>
            <w:tcW w:w="0" w:type="auto"/>
            <w:hideMark/>
          </w:tcPr>
          <w:p w14:paraId="7346FED3" w14:textId="77777777" w:rsidR="006C3AB5" w:rsidRPr="006C3AB5" w:rsidRDefault="006C3A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C3AB5">
              <w:rPr>
                <w:rStyle w:val="Strong"/>
              </w:rPr>
              <w:t>Responsible Party</w:t>
            </w:r>
          </w:p>
        </w:tc>
      </w:tr>
      <w:tr w:rsidR="006C3AB5" w:rsidRPr="006C3AB5" w14:paraId="458CD044" w14:textId="77777777" w:rsidTr="006C3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7CFBAAC" w14:textId="77777777" w:rsidR="006C3AB5" w:rsidRPr="006C3AB5" w:rsidRDefault="006C3AB5" w:rsidP="006C3AB5">
            <w:pPr>
              <w:spacing w:after="120"/>
              <w:rPr>
                <w:b w:val="0"/>
                <w:bCs w:val="0"/>
              </w:rPr>
            </w:pPr>
            <w:r w:rsidRPr="006C3AB5">
              <w:t>Number of Security Incidents</w:t>
            </w:r>
          </w:p>
        </w:tc>
        <w:tc>
          <w:tcPr>
            <w:tcW w:w="0" w:type="auto"/>
            <w:hideMark/>
          </w:tcPr>
          <w:p w14:paraId="47390A89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Total number of reported security incidents</w:t>
            </w:r>
          </w:p>
        </w:tc>
        <w:tc>
          <w:tcPr>
            <w:tcW w:w="0" w:type="auto"/>
            <w:hideMark/>
          </w:tcPr>
          <w:p w14:paraId="7256107E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Incident Management System</w:t>
            </w:r>
          </w:p>
        </w:tc>
        <w:tc>
          <w:tcPr>
            <w:tcW w:w="0" w:type="auto"/>
            <w:hideMark/>
          </w:tcPr>
          <w:p w14:paraId="6AC3B319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Monthly</w:t>
            </w:r>
          </w:p>
        </w:tc>
        <w:tc>
          <w:tcPr>
            <w:tcW w:w="0" w:type="auto"/>
            <w:hideMark/>
          </w:tcPr>
          <w:p w14:paraId="70BAB3B3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IT Security Team</w:t>
            </w:r>
          </w:p>
        </w:tc>
      </w:tr>
      <w:tr w:rsidR="006C3AB5" w:rsidRPr="006C3AB5" w14:paraId="6B8FF946" w14:textId="77777777" w:rsidTr="006C3A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61E8C75" w14:textId="77777777" w:rsidR="006C3AB5" w:rsidRPr="006C3AB5" w:rsidRDefault="006C3AB5" w:rsidP="006C3AB5">
            <w:pPr>
              <w:spacing w:after="120"/>
            </w:pPr>
            <w:r w:rsidRPr="006C3AB5">
              <w:t>Time to Resolve Incidents</w:t>
            </w:r>
          </w:p>
        </w:tc>
        <w:tc>
          <w:tcPr>
            <w:tcW w:w="0" w:type="auto"/>
            <w:hideMark/>
          </w:tcPr>
          <w:p w14:paraId="1CFF307C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Average time taken to resolve security incidents</w:t>
            </w:r>
          </w:p>
        </w:tc>
        <w:tc>
          <w:tcPr>
            <w:tcW w:w="0" w:type="auto"/>
            <w:hideMark/>
          </w:tcPr>
          <w:p w14:paraId="04F3BF92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Incident Management System</w:t>
            </w:r>
          </w:p>
        </w:tc>
        <w:tc>
          <w:tcPr>
            <w:tcW w:w="0" w:type="auto"/>
            <w:hideMark/>
          </w:tcPr>
          <w:p w14:paraId="1608F233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Monthly</w:t>
            </w:r>
          </w:p>
        </w:tc>
        <w:tc>
          <w:tcPr>
            <w:tcW w:w="0" w:type="auto"/>
            <w:hideMark/>
          </w:tcPr>
          <w:p w14:paraId="70403DCE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IT Security Team</w:t>
            </w:r>
          </w:p>
        </w:tc>
      </w:tr>
      <w:tr w:rsidR="006C3AB5" w:rsidRPr="006C3AB5" w14:paraId="15A043C3" w14:textId="77777777" w:rsidTr="006C3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5AF2EF" w14:textId="77777777" w:rsidR="006C3AB5" w:rsidRPr="006C3AB5" w:rsidRDefault="006C3AB5" w:rsidP="006C3AB5">
            <w:pPr>
              <w:spacing w:after="120"/>
            </w:pPr>
            <w:r w:rsidRPr="006C3AB5">
              <w:t>Percentage of Employees Trained</w:t>
            </w:r>
          </w:p>
        </w:tc>
        <w:tc>
          <w:tcPr>
            <w:tcW w:w="0" w:type="auto"/>
            <w:hideMark/>
          </w:tcPr>
          <w:p w14:paraId="75268214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Percentage of employees who have completed security awareness training</w:t>
            </w:r>
          </w:p>
        </w:tc>
        <w:tc>
          <w:tcPr>
            <w:tcW w:w="0" w:type="auto"/>
            <w:hideMark/>
          </w:tcPr>
          <w:p w14:paraId="61592F80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Training Management System</w:t>
            </w:r>
          </w:p>
        </w:tc>
        <w:tc>
          <w:tcPr>
            <w:tcW w:w="0" w:type="auto"/>
            <w:hideMark/>
          </w:tcPr>
          <w:p w14:paraId="3580339E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Quarterly</w:t>
            </w:r>
          </w:p>
        </w:tc>
        <w:tc>
          <w:tcPr>
            <w:tcW w:w="0" w:type="auto"/>
            <w:hideMark/>
          </w:tcPr>
          <w:p w14:paraId="12490061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HR Department</w:t>
            </w:r>
          </w:p>
        </w:tc>
      </w:tr>
      <w:tr w:rsidR="006C3AB5" w:rsidRPr="006C3AB5" w14:paraId="670C086A" w14:textId="77777777" w:rsidTr="006C3A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0543DFF" w14:textId="77777777" w:rsidR="006C3AB5" w:rsidRPr="006C3AB5" w:rsidRDefault="006C3AB5" w:rsidP="006C3AB5">
            <w:pPr>
              <w:spacing w:after="120"/>
            </w:pPr>
            <w:r w:rsidRPr="006C3AB5">
              <w:t>Compliance Rate with Security Policies</w:t>
            </w:r>
          </w:p>
        </w:tc>
        <w:tc>
          <w:tcPr>
            <w:tcW w:w="0" w:type="auto"/>
            <w:hideMark/>
          </w:tcPr>
          <w:p w14:paraId="7ADB3547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Percentage of compliance with established security policies and procedures</w:t>
            </w:r>
          </w:p>
        </w:tc>
        <w:tc>
          <w:tcPr>
            <w:tcW w:w="0" w:type="auto"/>
            <w:hideMark/>
          </w:tcPr>
          <w:p w14:paraId="4697D63C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Internal Audits</w:t>
            </w:r>
          </w:p>
        </w:tc>
        <w:tc>
          <w:tcPr>
            <w:tcW w:w="0" w:type="auto"/>
            <w:hideMark/>
          </w:tcPr>
          <w:p w14:paraId="4A0295EF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Quarterly</w:t>
            </w:r>
          </w:p>
        </w:tc>
        <w:tc>
          <w:tcPr>
            <w:tcW w:w="0" w:type="auto"/>
            <w:hideMark/>
          </w:tcPr>
          <w:p w14:paraId="603EDF5E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Internal Auditor</w:t>
            </w:r>
          </w:p>
        </w:tc>
      </w:tr>
      <w:tr w:rsidR="006C3AB5" w:rsidRPr="006C3AB5" w14:paraId="2897DE69" w14:textId="77777777" w:rsidTr="006C3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3ABC098" w14:textId="77777777" w:rsidR="006C3AB5" w:rsidRPr="006C3AB5" w:rsidRDefault="006C3AB5" w:rsidP="006C3AB5">
            <w:pPr>
              <w:spacing w:after="120"/>
            </w:pPr>
            <w:r w:rsidRPr="006C3AB5">
              <w:t>Number of Identified Vulnerabilities</w:t>
            </w:r>
          </w:p>
        </w:tc>
        <w:tc>
          <w:tcPr>
            <w:tcW w:w="0" w:type="auto"/>
            <w:hideMark/>
          </w:tcPr>
          <w:p w14:paraId="7F086B3F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Total number of vulnerabilities identified through regular scans and assessments</w:t>
            </w:r>
          </w:p>
        </w:tc>
        <w:tc>
          <w:tcPr>
            <w:tcW w:w="0" w:type="auto"/>
            <w:hideMark/>
          </w:tcPr>
          <w:p w14:paraId="01073C89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Vulnerability Scanning Tools</w:t>
            </w:r>
          </w:p>
        </w:tc>
        <w:tc>
          <w:tcPr>
            <w:tcW w:w="0" w:type="auto"/>
            <w:hideMark/>
          </w:tcPr>
          <w:p w14:paraId="0DAA15EF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Monthly</w:t>
            </w:r>
          </w:p>
        </w:tc>
        <w:tc>
          <w:tcPr>
            <w:tcW w:w="0" w:type="auto"/>
            <w:hideMark/>
          </w:tcPr>
          <w:p w14:paraId="51183436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IT Security Team</w:t>
            </w:r>
          </w:p>
        </w:tc>
      </w:tr>
      <w:tr w:rsidR="006C3AB5" w:rsidRPr="006C3AB5" w14:paraId="3A41C495" w14:textId="77777777" w:rsidTr="006C3A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53C3BC2" w14:textId="77777777" w:rsidR="006C3AB5" w:rsidRPr="006C3AB5" w:rsidRDefault="006C3AB5" w:rsidP="006C3AB5">
            <w:pPr>
              <w:spacing w:after="120"/>
            </w:pPr>
            <w:r w:rsidRPr="006C3AB5">
              <w:t>Risk Assessment Completion Rate</w:t>
            </w:r>
          </w:p>
        </w:tc>
        <w:tc>
          <w:tcPr>
            <w:tcW w:w="0" w:type="auto"/>
            <w:hideMark/>
          </w:tcPr>
          <w:p w14:paraId="52CD649B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Percentage of planned risk assessments completed</w:t>
            </w:r>
          </w:p>
        </w:tc>
        <w:tc>
          <w:tcPr>
            <w:tcW w:w="0" w:type="auto"/>
            <w:hideMark/>
          </w:tcPr>
          <w:p w14:paraId="2C997410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Risk Management System</w:t>
            </w:r>
          </w:p>
        </w:tc>
        <w:tc>
          <w:tcPr>
            <w:tcW w:w="0" w:type="auto"/>
            <w:hideMark/>
          </w:tcPr>
          <w:p w14:paraId="160656EB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Quarterly</w:t>
            </w:r>
          </w:p>
        </w:tc>
        <w:tc>
          <w:tcPr>
            <w:tcW w:w="0" w:type="auto"/>
            <w:hideMark/>
          </w:tcPr>
          <w:p w14:paraId="0C412554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Risk Management Team</w:t>
            </w:r>
          </w:p>
        </w:tc>
      </w:tr>
      <w:tr w:rsidR="006C3AB5" w:rsidRPr="006C3AB5" w14:paraId="5C82CA52" w14:textId="77777777" w:rsidTr="006C3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81F6365" w14:textId="77777777" w:rsidR="006C3AB5" w:rsidRPr="006C3AB5" w:rsidRDefault="006C3AB5" w:rsidP="006C3AB5">
            <w:pPr>
              <w:spacing w:after="120"/>
            </w:pPr>
            <w:r w:rsidRPr="006C3AB5">
              <w:t>Audit Findings</w:t>
            </w:r>
          </w:p>
        </w:tc>
        <w:tc>
          <w:tcPr>
            <w:tcW w:w="0" w:type="auto"/>
            <w:hideMark/>
          </w:tcPr>
          <w:p w14:paraId="3734D64F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Number of findings from internal audits</w:t>
            </w:r>
          </w:p>
        </w:tc>
        <w:tc>
          <w:tcPr>
            <w:tcW w:w="0" w:type="auto"/>
            <w:hideMark/>
          </w:tcPr>
          <w:p w14:paraId="010E6C85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Internal Audit Reports</w:t>
            </w:r>
          </w:p>
        </w:tc>
        <w:tc>
          <w:tcPr>
            <w:tcW w:w="0" w:type="auto"/>
            <w:hideMark/>
          </w:tcPr>
          <w:p w14:paraId="2165D94C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Quarterly</w:t>
            </w:r>
          </w:p>
        </w:tc>
        <w:tc>
          <w:tcPr>
            <w:tcW w:w="0" w:type="auto"/>
            <w:hideMark/>
          </w:tcPr>
          <w:p w14:paraId="5B4E0E2D" w14:textId="77777777" w:rsidR="006C3AB5" w:rsidRPr="006C3AB5" w:rsidRDefault="006C3AB5" w:rsidP="006C3AB5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Internal Auditor</w:t>
            </w:r>
          </w:p>
        </w:tc>
      </w:tr>
      <w:tr w:rsidR="006C3AB5" w:rsidRPr="006C3AB5" w14:paraId="4E300662" w14:textId="77777777" w:rsidTr="006C3A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0989896" w14:textId="77777777" w:rsidR="006C3AB5" w:rsidRPr="006C3AB5" w:rsidRDefault="006C3AB5" w:rsidP="006C3AB5">
            <w:pPr>
              <w:spacing w:after="120"/>
            </w:pPr>
            <w:r w:rsidRPr="006C3AB5">
              <w:t>Corrective Actions Implemented</w:t>
            </w:r>
          </w:p>
        </w:tc>
        <w:tc>
          <w:tcPr>
            <w:tcW w:w="0" w:type="auto"/>
            <w:hideMark/>
          </w:tcPr>
          <w:p w14:paraId="19228272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Percentage of corrective actions implemented within the agreed timeframe</w:t>
            </w:r>
          </w:p>
        </w:tc>
        <w:tc>
          <w:tcPr>
            <w:tcW w:w="0" w:type="auto"/>
            <w:hideMark/>
          </w:tcPr>
          <w:p w14:paraId="5BF2FB9F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Corrective Action Log</w:t>
            </w:r>
          </w:p>
        </w:tc>
        <w:tc>
          <w:tcPr>
            <w:tcW w:w="0" w:type="auto"/>
            <w:hideMark/>
          </w:tcPr>
          <w:p w14:paraId="13ABE30C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Quarterly</w:t>
            </w:r>
          </w:p>
        </w:tc>
        <w:tc>
          <w:tcPr>
            <w:tcW w:w="0" w:type="auto"/>
            <w:hideMark/>
          </w:tcPr>
          <w:p w14:paraId="4432067F" w14:textId="77777777" w:rsidR="006C3AB5" w:rsidRPr="006C3AB5" w:rsidRDefault="006C3AB5" w:rsidP="006C3AB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ISMS Manager</w:t>
            </w:r>
          </w:p>
        </w:tc>
      </w:tr>
    </w:tbl>
    <w:p w14:paraId="17F84F00" w14:textId="77777777" w:rsidR="006C3AB5" w:rsidRDefault="006C3AB5" w:rsidP="006C3AB5">
      <w:pPr>
        <w:pStyle w:val="Heading2"/>
        <w:rPr>
          <w:rFonts w:asciiTheme="minorHAnsi" w:hAnsiTheme="minorHAnsi"/>
        </w:rPr>
      </w:pPr>
    </w:p>
    <w:p w14:paraId="2371CC0C" w14:textId="42CEF0CA" w:rsidR="006C3AB5" w:rsidRPr="006C3AB5" w:rsidRDefault="006C3AB5" w:rsidP="006C3AB5">
      <w:pPr>
        <w:pStyle w:val="Heading1"/>
      </w:pPr>
      <w:bookmarkStart w:id="3" w:name="_Toc169727395"/>
      <w:r w:rsidRPr="006C3AB5">
        <w:t>Measurement Methods</w:t>
      </w:r>
      <w:bookmarkEnd w:id="3"/>
    </w:p>
    <w:p w14:paraId="5FADB828" w14:textId="77777777" w:rsidR="006C3AB5" w:rsidRPr="006C3AB5" w:rsidRDefault="006C3AB5" w:rsidP="006C3AB5">
      <w:pPr>
        <w:pStyle w:val="NormalWeb"/>
        <w:rPr>
          <w:rFonts w:asciiTheme="minorHAnsi" w:hAnsiTheme="minorHAnsi"/>
        </w:rPr>
      </w:pPr>
      <w:r w:rsidRPr="006C3AB5">
        <w:rPr>
          <w:rFonts w:asciiTheme="minorHAnsi" w:hAnsiTheme="minorHAnsi"/>
        </w:rPr>
        <w:t>Each metric will be measured using the following methods:</w:t>
      </w:r>
    </w:p>
    <w:p w14:paraId="267EC188" w14:textId="1CC97D1A" w:rsidR="006C3AB5" w:rsidRPr="006C3AB5" w:rsidRDefault="006C3AB5" w:rsidP="006C3AB5">
      <w:pPr>
        <w:numPr>
          <w:ilvl w:val="0"/>
          <w:numId w:val="9"/>
        </w:numPr>
        <w:spacing w:before="100" w:beforeAutospacing="1" w:after="120" w:line="240" w:lineRule="auto"/>
        <w:ind w:left="714" w:hanging="357"/>
      </w:pPr>
      <w:r w:rsidRPr="006C3AB5">
        <w:rPr>
          <w:rStyle w:val="Strong"/>
        </w:rPr>
        <w:t>Incident Management System</w:t>
      </w:r>
      <w:r>
        <w:t xml:space="preserve"> - </w:t>
      </w:r>
      <w:r w:rsidRPr="006C3AB5">
        <w:t>Automated tools and manual logging of security incidents.</w:t>
      </w:r>
    </w:p>
    <w:p w14:paraId="67D34091" w14:textId="3C212687" w:rsidR="006C3AB5" w:rsidRPr="006C3AB5" w:rsidRDefault="006C3AB5" w:rsidP="006C3AB5">
      <w:pPr>
        <w:numPr>
          <w:ilvl w:val="0"/>
          <w:numId w:val="9"/>
        </w:numPr>
        <w:spacing w:before="100" w:beforeAutospacing="1" w:after="120" w:line="240" w:lineRule="auto"/>
        <w:ind w:left="714" w:hanging="357"/>
      </w:pPr>
      <w:r w:rsidRPr="006C3AB5">
        <w:rPr>
          <w:rStyle w:val="Strong"/>
        </w:rPr>
        <w:t>Training Management System</w:t>
      </w:r>
      <w:r>
        <w:t xml:space="preserve"> - </w:t>
      </w:r>
      <w:r w:rsidRPr="006C3AB5">
        <w:t>Tracking completion rates of security awareness training programs.</w:t>
      </w:r>
    </w:p>
    <w:p w14:paraId="2E60E36D" w14:textId="021E597A" w:rsidR="006C3AB5" w:rsidRPr="006C3AB5" w:rsidRDefault="006C3AB5" w:rsidP="006C3AB5">
      <w:pPr>
        <w:numPr>
          <w:ilvl w:val="0"/>
          <w:numId w:val="9"/>
        </w:numPr>
        <w:spacing w:before="100" w:beforeAutospacing="1" w:after="120" w:line="240" w:lineRule="auto"/>
        <w:ind w:left="714" w:hanging="357"/>
      </w:pPr>
      <w:r w:rsidRPr="006C3AB5">
        <w:rPr>
          <w:rStyle w:val="Strong"/>
        </w:rPr>
        <w:t>Internal Audits</w:t>
      </w:r>
      <w:r>
        <w:t xml:space="preserve"> -</w:t>
      </w:r>
      <w:r w:rsidRPr="006C3AB5">
        <w:t xml:space="preserve"> Regular internal audits to assess compliance with security policies.</w:t>
      </w:r>
    </w:p>
    <w:p w14:paraId="5601A3E3" w14:textId="0D4C66C8" w:rsidR="006C3AB5" w:rsidRPr="006C3AB5" w:rsidRDefault="006C3AB5" w:rsidP="006C3AB5">
      <w:pPr>
        <w:numPr>
          <w:ilvl w:val="0"/>
          <w:numId w:val="9"/>
        </w:numPr>
        <w:spacing w:before="100" w:beforeAutospacing="1" w:after="120" w:line="240" w:lineRule="auto"/>
        <w:ind w:left="714" w:hanging="357"/>
      </w:pPr>
      <w:r w:rsidRPr="006C3AB5">
        <w:rPr>
          <w:rStyle w:val="Strong"/>
        </w:rPr>
        <w:t>Vulnerability Scanning Tools</w:t>
      </w:r>
      <w:r>
        <w:t xml:space="preserve"> -</w:t>
      </w:r>
      <w:r w:rsidRPr="006C3AB5">
        <w:t xml:space="preserve"> Regular scans to identify vulnerabilities.</w:t>
      </w:r>
    </w:p>
    <w:p w14:paraId="17F92CC2" w14:textId="7449C36D" w:rsidR="006C3AB5" w:rsidRPr="006C3AB5" w:rsidRDefault="006C3AB5" w:rsidP="006C3AB5">
      <w:pPr>
        <w:numPr>
          <w:ilvl w:val="0"/>
          <w:numId w:val="9"/>
        </w:numPr>
        <w:spacing w:before="100" w:beforeAutospacing="1" w:after="120" w:line="240" w:lineRule="auto"/>
        <w:ind w:left="714" w:hanging="357"/>
      </w:pPr>
      <w:r w:rsidRPr="006C3AB5">
        <w:rPr>
          <w:rStyle w:val="Strong"/>
        </w:rPr>
        <w:t>Risk Management System</w:t>
      </w:r>
      <w:r>
        <w:t xml:space="preserve"> -</w:t>
      </w:r>
      <w:r w:rsidRPr="006C3AB5">
        <w:t xml:space="preserve"> Documentation and tracking of risk assessments.</w:t>
      </w:r>
    </w:p>
    <w:p w14:paraId="4D36DA87" w14:textId="0F31F223" w:rsidR="006C3AB5" w:rsidRDefault="006C3AB5" w:rsidP="006C3AB5">
      <w:pPr>
        <w:numPr>
          <w:ilvl w:val="0"/>
          <w:numId w:val="9"/>
        </w:numPr>
        <w:spacing w:before="100" w:beforeAutospacing="1" w:after="120" w:line="240" w:lineRule="auto"/>
        <w:ind w:left="714" w:hanging="357"/>
      </w:pPr>
      <w:r w:rsidRPr="006C3AB5">
        <w:rPr>
          <w:rStyle w:val="Strong"/>
        </w:rPr>
        <w:t>Corrective Action Log</w:t>
      </w:r>
      <w:r>
        <w:t xml:space="preserve"> -</w:t>
      </w:r>
      <w:r w:rsidRPr="006C3AB5">
        <w:t xml:space="preserve"> Logging and tracking corrective actions and their implementation status.</w:t>
      </w:r>
    </w:p>
    <w:p w14:paraId="12ECC4B5" w14:textId="77777777" w:rsidR="006C3AB5" w:rsidRPr="006C3AB5" w:rsidRDefault="006C3AB5" w:rsidP="006C3AB5">
      <w:pPr>
        <w:spacing w:before="100" w:beforeAutospacing="1" w:after="120" w:line="240" w:lineRule="auto"/>
      </w:pPr>
    </w:p>
    <w:p w14:paraId="4C6A54E5" w14:textId="77777777" w:rsidR="006C3AB5" w:rsidRPr="006C3AB5" w:rsidRDefault="006C3AB5" w:rsidP="006C3AB5">
      <w:pPr>
        <w:pStyle w:val="Heading1"/>
      </w:pPr>
      <w:bookmarkStart w:id="4" w:name="_Toc169727396"/>
      <w:r w:rsidRPr="006C3AB5">
        <w:t>Reporting Schedule</w:t>
      </w:r>
      <w:bookmarkEnd w:id="4"/>
    </w:p>
    <w:p w14:paraId="2647A597" w14:textId="77777777" w:rsidR="006C3AB5" w:rsidRPr="006C3AB5" w:rsidRDefault="006C3AB5" w:rsidP="006C3AB5">
      <w:pPr>
        <w:pStyle w:val="NormalWeb"/>
        <w:rPr>
          <w:rFonts w:asciiTheme="minorHAnsi" w:hAnsiTheme="minorHAnsi"/>
        </w:rPr>
      </w:pPr>
      <w:r w:rsidRPr="006C3AB5">
        <w:rPr>
          <w:rFonts w:asciiTheme="minorHAnsi" w:hAnsiTheme="minorHAnsi"/>
        </w:rPr>
        <w:t>Regular reporting will be conducted as follows:</w:t>
      </w:r>
    </w:p>
    <w:p w14:paraId="25A867E0" w14:textId="77777777" w:rsidR="006C3AB5" w:rsidRPr="006C3AB5" w:rsidRDefault="006C3AB5" w:rsidP="006C3AB5">
      <w:pPr>
        <w:numPr>
          <w:ilvl w:val="0"/>
          <w:numId w:val="10"/>
        </w:numPr>
        <w:spacing w:before="100" w:beforeAutospacing="1" w:after="120" w:line="240" w:lineRule="auto"/>
        <w:ind w:left="714" w:hanging="357"/>
      </w:pPr>
      <w:r w:rsidRPr="006C3AB5">
        <w:rPr>
          <w:rStyle w:val="Strong"/>
        </w:rPr>
        <w:t>Monthly Reports</w:t>
      </w:r>
      <w:r w:rsidRPr="006C3AB5">
        <w:t>: Metrics such as the number of security incidents, time to resolve incidents, and identified vulnerabilities will be reported monthly.</w:t>
      </w:r>
    </w:p>
    <w:p w14:paraId="48A5C3EE" w14:textId="77777777" w:rsidR="006C3AB5" w:rsidRPr="006C3AB5" w:rsidRDefault="006C3AB5" w:rsidP="006C3AB5">
      <w:pPr>
        <w:numPr>
          <w:ilvl w:val="0"/>
          <w:numId w:val="10"/>
        </w:numPr>
        <w:spacing w:before="100" w:beforeAutospacing="1" w:after="120" w:line="240" w:lineRule="auto"/>
        <w:ind w:left="714" w:hanging="357"/>
      </w:pPr>
      <w:r w:rsidRPr="006C3AB5">
        <w:rPr>
          <w:rStyle w:val="Strong"/>
        </w:rPr>
        <w:t>Quarterly Reports</w:t>
      </w:r>
      <w:r w:rsidRPr="006C3AB5">
        <w:t>: Metrics such as the percentage of employees trained, compliance rate with security policies, audit findings, and corrective actions implemented will be reported quarterly.</w:t>
      </w:r>
    </w:p>
    <w:p w14:paraId="1A5A6D36" w14:textId="4F915932" w:rsidR="006C3AB5" w:rsidRPr="006C3AB5" w:rsidRDefault="006C3AB5" w:rsidP="006C3AB5">
      <w:pPr>
        <w:numPr>
          <w:ilvl w:val="0"/>
          <w:numId w:val="10"/>
        </w:numPr>
        <w:spacing w:before="100" w:beforeAutospacing="1" w:after="120" w:line="240" w:lineRule="auto"/>
        <w:ind w:left="714" w:hanging="357"/>
      </w:pPr>
      <w:r w:rsidRPr="006C3AB5">
        <w:rPr>
          <w:rStyle w:val="Strong"/>
        </w:rPr>
        <w:t>Annual Reports</w:t>
      </w:r>
      <w:r w:rsidRPr="006C3AB5">
        <w:t xml:space="preserve">: A comprehensive annual report </w:t>
      </w:r>
      <w:r>
        <w:t>summarising</w:t>
      </w:r>
      <w:r w:rsidRPr="006C3AB5">
        <w:t xml:space="preserve"> all metrics and KPIs for the year, including trends and recommendations for improvement.</w:t>
      </w:r>
    </w:p>
    <w:p w14:paraId="1A1C6BBD" w14:textId="77777777" w:rsidR="006C3AB5" w:rsidRPr="006C3AB5" w:rsidRDefault="006C3AB5" w:rsidP="006C3AB5">
      <w:pPr>
        <w:pStyle w:val="Heading1"/>
      </w:pPr>
      <w:bookmarkStart w:id="5" w:name="_Toc169727397"/>
      <w:r w:rsidRPr="006C3AB5">
        <w:t>Reporting Template</w:t>
      </w:r>
      <w:bookmarkEnd w:id="5"/>
    </w:p>
    <w:p w14:paraId="4F5DF133" w14:textId="77777777" w:rsidR="006C3AB5" w:rsidRPr="006C3AB5" w:rsidRDefault="006C3AB5" w:rsidP="006C3AB5">
      <w:pPr>
        <w:pStyle w:val="NormalWeb"/>
        <w:rPr>
          <w:rFonts w:asciiTheme="minorHAnsi" w:hAnsiTheme="minorHAnsi"/>
        </w:rPr>
      </w:pPr>
      <w:r w:rsidRPr="006C3AB5">
        <w:rPr>
          <w:rFonts w:asciiTheme="minorHAnsi" w:hAnsiTheme="minorHAnsi"/>
        </w:rPr>
        <w:t>A standard reporting template will be used to ensure consistency:</w:t>
      </w:r>
    </w:p>
    <w:p w14:paraId="61FB0C90" w14:textId="77777777" w:rsidR="006C3AB5" w:rsidRPr="006C3AB5" w:rsidRDefault="006C3AB5" w:rsidP="006C3AB5">
      <w:pPr>
        <w:pStyle w:val="NormalWeb"/>
        <w:rPr>
          <w:rFonts w:asciiTheme="minorHAnsi" w:hAnsiTheme="minorHAnsi"/>
        </w:rPr>
      </w:pPr>
      <w:r w:rsidRPr="006C3AB5">
        <w:rPr>
          <w:rStyle w:val="Strong"/>
          <w:rFonts w:asciiTheme="minorHAnsi" w:eastAsia="Arial" w:hAnsiTheme="minorHAnsi"/>
        </w:rPr>
        <w:t>Monthly Information Security Metrics Report</w:t>
      </w:r>
    </w:p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3090"/>
        <w:gridCol w:w="1408"/>
        <w:gridCol w:w="1490"/>
        <w:gridCol w:w="1194"/>
        <w:gridCol w:w="927"/>
        <w:gridCol w:w="907"/>
      </w:tblGrid>
      <w:tr w:rsidR="006C3AB5" w:rsidRPr="006C3AB5" w14:paraId="50A8A433" w14:textId="77777777" w:rsidTr="006C3A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1DE4BF" w14:textId="77777777" w:rsidR="006C3AB5" w:rsidRPr="006C3AB5" w:rsidRDefault="006C3AB5">
            <w:pPr>
              <w:jc w:val="center"/>
            </w:pPr>
            <w:r w:rsidRPr="006C3AB5">
              <w:rPr>
                <w:rStyle w:val="Strong"/>
              </w:rPr>
              <w:t>Metric</w:t>
            </w:r>
          </w:p>
        </w:tc>
        <w:tc>
          <w:tcPr>
            <w:tcW w:w="0" w:type="auto"/>
            <w:hideMark/>
          </w:tcPr>
          <w:p w14:paraId="50DD7DEE" w14:textId="77777777" w:rsidR="006C3AB5" w:rsidRPr="006C3AB5" w:rsidRDefault="006C3A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C3AB5">
              <w:rPr>
                <w:rStyle w:val="Strong"/>
              </w:rPr>
              <w:t>Current Period</w:t>
            </w:r>
          </w:p>
        </w:tc>
        <w:tc>
          <w:tcPr>
            <w:tcW w:w="0" w:type="auto"/>
            <w:hideMark/>
          </w:tcPr>
          <w:p w14:paraId="5C34E7C1" w14:textId="77777777" w:rsidR="006C3AB5" w:rsidRPr="006C3AB5" w:rsidRDefault="006C3A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C3AB5">
              <w:rPr>
                <w:rStyle w:val="Strong"/>
              </w:rPr>
              <w:t>Previous Period</w:t>
            </w:r>
          </w:p>
        </w:tc>
        <w:tc>
          <w:tcPr>
            <w:tcW w:w="0" w:type="auto"/>
            <w:hideMark/>
          </w:tcPr>
          <w:p w14:paraId="74ABBE36" w14:textId="77777777" w:rsidR="006C3AB5" w:rsidRPr="006C3AB5" w:rsidRDefault="006C3A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C3AB5">
              <w:rPr>
                <w:rStyle w:val="Strong"/>
              </w:rPr>
              <w:t>Year-to-Date</w:t>
            </w:r>
          </w:p>
        </w:tc>
        <w:tc>
          <w:tcPr>
            <w:tcW w:w="0" w:type="auto"/>
            <w:hideMark/>
          </w:tcPr>
          <w:p w14:paraId="7BAD1B6B" w14:textId="77777777" w:rsidR="006C3AB5" w:rsidRPr="006C3AB5" w:rsidRDefault="006C3A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C3AB5">
              <w:rPr>
                <w:rStyle w:val="Strong"/>
              </w:rPr>
              <w:t>Target</w:t>
            </w:r>
          </w:p>
        </w:tc>
        <w:tc>
          <w:tcPr>
            <w:tcW w:w="0" w:type="auto"/>
            <w:hideMark/>
          </w:tcPr>
          <w:p w14:paraId="3B01D72D" w14:textId="77777777" w:rsidR="006C3AB5" w:rsidRPr="006C3AB5" w:rsidRDefault="006C3A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C3AB5">
              <w:rPr>
                <w:rStyle w:val="Strong"/>
              </w:rPr>
              <w:t>Status</w:t>
            </w:r>
          </w:p>
        </w:tc>
      </w:tr>
      <w:tr w:rsidR="006C3AB5" w:rsidRPr="006C3AB5" w14:paraId="31746F18" w14:textId="77777777" w:rsidTr="006C3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0B023F9" w14:textId="77777777" w:rsidR="006C3AB5" w:rsidRPr="006C3AB5" w:rsidRDefault="006C3AB5">
            <w:pPr>
              <w:rPr>
                <w:b w:val="0"/>
                <w:bCs w:val="0"/>
              </w:rPr>
            </w:pPr>
            <w:r w:rsidRPr="006C3AB5">
              <w:t>Number of Security Incidents</w:t>
            </w:r>
          </w:p>
        </w:tc>
        <w:tc>
          <w:tcPr>
            <w:tcW w:w="0" w:type="auto"/>
            <w:hideMark/>
          </w:tcPr>
          <w:p w14:paraId="3060F36E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12679310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2A8186F5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46233D0B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50E9B93E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  <w:tr w:rsidR="006C3AB5" w:rsidRPr="006C3AB5" w14:paraId="6030232E" w14:textId="77777777" w:rsidTr="006C3A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AD6B0F4" w14:textId="77777777" w:rsidR="006C3AB5" w:rsidRPr="006C3AB5" w:rsidRDefault="006C3AB5">
            <w:r w:rsidRPr="006C3AB5">
              <w:t>Time to Resolve Incidents (days)</w:t>
            </w:r>
          </w:p>
        </w:tc>
        <w:tc>
          <w:tcPr>
            <w:tcW w:w="0" w:type="auto"/>
            <w:hideMark/>
          </w:tcPr>
          <w:p w14:paraId="794F542F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735D7D37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6499A7C8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75C686C9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5C2DB2C5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  <w:tr w:rsidR="006C3AB5" w:rsidRPr="006C3AB5" w14:paraId="49D8687C" w14:textId="77777777" w:rsidTr="006C3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1C27FF7" w14:textId="77777777" w:rsidR="006C3AB5" w:rsidRPr="006C3AB5" w:rsidRDefault="006C3AB5">
            <w:r w:rsidRPr="006C3AB5">
              <w:t>Percentage of Employees Trained</w:t>
            </w:r>
          </w:p>
        </w:tc>
        <w:tc>
          <w:tcPr>
            <w:tcW w:w="0" w:type="auto"/>
            <w:hideMark/>
          </w:tcPr>
          <w:p w14:paraId="0DB401EC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4DBA7062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04763B8B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46D6F21A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3F12A889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  <w:tr w:rsidR="006C3AB5" w:rsidRPr="006C3AB5" w14:paraId="18A92990" w14:textId="77777777" w:rsidTr="006C3A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2D3949" w14:textId="77777777" w:rsidR="006C3AB5" w:rsidRPr="006C3AB5" w:rsidRDefault="006C3AB5">
            <w:r w:rsidRPr="006C3AB5">
              <w:t>Compliance Rate with Security Policies</w:t>
            </w:r>
          </w:p>
        </w:tc>
        <w:tc>
          <w:tcPr>
            <w:tcW w:w="0" w:type="auto"/>
            <w:hideMark/>
          </w:tcPr>
          <w:p w14:paraId="77FB6FFF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0404789C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3A93AC99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4E513EB3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1DDF400E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  <w:tr w:rsidR="006C3AB5" w:rsidRPr="006C3AB5" w14:paraId="37EDE23E" w14:textId="77777777" w:rsidTr="006C3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AC2FF0" w14:textId="77777777" w:rsidR="006C3AB5" w:rsidRPr="006C3AB5" w:rsidRDefault="006C3AB5">
            <w:r w:rsidRPr="006C3AB5">
              <w:t>Number of Identified Vulnerabilities</w:t>
            </w:r>
          </w:p>
        </w:tc>
        <w:tc>
          <w:tcPr>
            <w:tcW w:w="0" w:type="auto"/>
            <w:hideMark/>
          </w:tcPr>
          <w:p w14:paraId="64B7CD9F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7A5838E1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258B1410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638D7B42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45BE7DD3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  <w:tr w:rsidR="006C3AB5" w:rsidRPr="006C3AB5" w14:paraId="34A65E6F" w14:textId="77777777" w:rsidTr="006C3A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C0D2F27" w14:textId="77777777" w:rsidR="006C3AB5" w:rsidRPr="006C3AB5" w:rsidRDefault="006C3AB5">
            <w:r w:rsidRPr="006C3AB5">
              <w:t>Risk Assessment Completion Rate</w:t>
            </w:r>
          </w:p>
        </w:tc>
        <w:tc>
          <w:tcPr>
            <w:tcW w:w="0" w:type="auto"/>
            <w:hideMark/>
          </w:tcPr>
          <w:p w14:paraId="60D6C1B5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29D23517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004B8242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6BD0DBB7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4689EF19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  <w:tr w:rsidR="006C3AB5" w:rsidRPr="006C3AB5" w14:paraId="0882FCDA" w14:textId="77777777" w:rsidTr="006C3A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81A5AF" w14:textId="77777777" w:rsidR="006C3AB5" w:rsidRPr="006C3AB5" w:rsidRDefault="006C3AB5">
            <w:r w:rsidRPr="006C3AB5">
              <w:t>Audit Findings</w:t>
            </w:r>
          </w:p>
        </w:tc>
        <w:tc>
          <w:tcPr>
            <w:tcW w:w="0" w:type="auto"/>
            <w:hideMark/>
          </w:tcPr>
          <w:p w14:paraId="21BE10DB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139952CA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7C09CFD1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1F768D39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221486C5" w14:textId="77777777" w:rsidR="006C3AB5" w:rsidRPr="006C3AB5" w:rsidRDefault="006C3A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  <w:tr w:rsidR="006C3AB5" w:rsidRPr="006C3AB5" w14:paraId="69D7EAB6" w14:textId="77777777" w:rsidTr="006C3A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42ADD09" w14:textId="77777777" w:rsidR="006C3AB5" w:rsidRPr="006C3AB5" w:rsidRDefault="006C3AB5">
            <w:r w:rsidRPr="006C3AB5">
              <w:t>Corrective Actions Implemented</w:t>
            </w:r>
          </w:p>
        </w:tc>
        <w:tc>
          <w:tcPr>
            <w:tcW w:w="0" w:type="auto"/>
            <w:hideMark/>
          </w:tcPr>
          <w:p w14:paraId="1B6E71B2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Current Value]</w:t>
            </w:r>
          </w:p>
        </w:tc>
        <w:tc>
          <w:tcPr>
            <w:tcW w:w="0" w:type="auto"/>
            <w:hideMark/>
          </w:tcPr>
          <w:p w14:paraId="770C81D1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Previous Value]</w:t>
            </w:r>
          </w:p>
        </w:tc>
        <w:tc>
          <w:tcPr>
            <w:tcW w:w="0" w:type="auto"/>
            <w:hideMark/>
          </w:tcPr>
          <w:p w14:paraId="35DD2C0F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YTD Value]</w:t>
            </w:r>
          </w:p>
        </w:tc>
        <w:tc>
          <w:tcPr>
            <w:tcW w:w="0" w:type="auto"/>
            <w:hideMark/>
          </w:tcPr>
          <w:p w14:paraId="00EFFC1E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Target]</w:t>
            </w:r>
          </w:p>
        </w:tc>
        <w:tc>
          <w:tcPr>
            <w:tcW w:w="0" w:type="auto"/>
            <w:hideMark/>
          </w:tcPr>
          <w:p w14:paraId="11A7B503" w14:textId="77777777" w:rsidR="006C3AB5" w:rsidRPr="006C3AB5" w:rsidRDefault="006C3A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C3AB5">
              <w:t>[Status]</w:t>
            </w:r>
          </w:p>
        </w:tc>
      </w:tr>
    </w:tbl>
    <w:p w14:paraId="1B543D6C" w14:textId="77777777" w:rsidR="006C3AB5" w:rsidRPr="006C3AB5" w:rsidRDefault="006C3AB5" w:rsidP="006C3AB5">
      <w:pPr>
        <w:pStyle w:val="NormalWeb"/>
        <w:rPr>
          <w:rFonts w:asciiTheme="minorHAnsi" w:hAnsiTheme="minorHAnsi"/>
        </w:rPr>
      </w:pPr>
      <w:r w:rsidRPr="006C3AB5">
        <w:rPr>
          <w:rStyle w:val="Strong"/>
          <w:rFonts w:asciiTheme="minorHAnsi" w:eastAsia="Arial" w:hAnsiTheme="minorHAnsi"/>
        </w:rPr>
        <w:t>Summary and Analysis:</w:t>
      </w:r>
    </w:p>
    <w:p w14:paraId="09C5063E" w14:textId="77777777" w:rsidR="006C3AB5" w:rsidRPr="006C3AB5" w:rsidRDefault="006C3AB5" w:rsidP="006C3AB5">
      <w:pPr>
        <w:numPr>
          <w:ilvl w:val="0"/>
          <w:numId w:val="11"/>
        </w:numPr>
        <w:spacing w:before="100" w:beforeAutospacing="1" w:after="100" w:afterAutospacing="1" w:line="240" w:lineRule="auto"/>
      </w:pPr>
      <w:r w:rsidRPr="006C3AB5">
        <w:rPr>
          <w:rStyle w:val="Strong"/>
        </w:rPr>
        <w:t>Key Trends</w:t>
      </w:r>
      <w:r w:rsidRPr="006C3AB5">
        <w:t>: [Describe key trends observed]</w:t>
      </w:r>
    </w:p>
    <w:p w14:paraId="668D403A" w14:textId="77777777" w:rsidR="006C3AB5" w:rsidRPr="006C3AB5" w:rsidRDefault="006C3AB5" w:rsidP="006C3AB5">
      <w:pPr>
        <w:numPr>
          <w:ilvl w:val="0"/>
          <w:numId w:val="11"/>
        </w:numPr>
        <w:spacing w:before="100" w:beforeAutospacing="1" w:after="100" w:afterAutospacing="1" w:line="240" w:lineRule="auto"/>
      </w:pPr>
      <w:r w:rsidRPr="006C3AB5">
        <w:rPr>
          <w:rStyle w:val="Strong"/>
        </w:rPr>
        <w:t>Anomalies</w:t>
      </w:r>
      <w:r w:rsidRPr="006C3AB5">
        <w:t>: [Describe any anomalies detected]</w:t>
      </w:r>
    </w:p>
    <w:p w14:paraId="53E5EAC1" w14:textId="77777777" w:rsidR="006C3AB5" w:rsidRPr="006C3AB5" w:rsidRDefault="006C3AB5" w:rsidP="006C3AB5">
      <w:pPr>
        <w:numPr>
          <w:ilvl w:val="0"/>
          <w:numId w:val="11"/>
        </w:numPr>
        <w:spacing w:before="100" w:beforeAutospacing="1" w:after="100" w:afterAutospacing="1" w:line="240" w:lineRule="auto"/>
      </w:pPr>
      <w:r w:rsidRPr="006C3AB5">
        <w:rPr>
          <w:rStyle w:val="Strong"/>
        </w:rPr>
        <w:t>Actions Taken</w:t>
      </w:r>
      <w:r w:rsidRPr="006C3AB5">
        <w:t>: [Detail any corrective actions implemented]</w:t>
      </w:r>
    </w:p>
    <w:p w14:paraId="366BC75B" w14:textId="77777777" w:rsidR="006C3AB5" w:rsidRPr="006C3AB5" w:rsidRDefault="006C3AB5" w:rsidP="006C3AB5">
      <w:pPr>
        <w:numPr>
          <w:ilvl w:val="0"/>
          <w:numId w:val="11"/>
        </w:numPr>
        <w:spacing w:before="100" w:beforeAutospacing="1" w:after="100" w:afterAutospacing="1" w:line="240" w:lineRule="auto"/>
      </w:pPr>
      <w:r w:rsidRPr="006C3AB5">
        <w:rPr>
          <w:rStyle w:val="Strong"/>
        </w:rPr>
        <w:t>Recommendations</w:t>
      </w:r>
      <w:r w:rsidRPr="006C3AB5">
        <w:t>: [Provide recommendations for improvement]</w:t>
      </w:r>
    </w:p>
    <w:p w14:paraId="5FCBAE58" w14:textId="77777777" w:rsidR="006C3AB5" w:rsidRPr="006C3AB5" w:rsidRDefault="006C3AB5" w:rsidP="006C3AB5">
      <w:pPr>
        <w:pStyle w:val="NormalWeb"/>
        <w:rPr>
          <w:rFonts w:asciiTheme="minorHAnsi" w:hAnsiTheme="minorHAnsi"/>
        </w:rPr>
      </w:pPr>
      <w:r w:rsidRPr="006C3AB5">
        <w:rPr>
          <w:rStyle w:val="Strong"/>
          <w:rFonts w:asciiTheme="minorHAnsi" w:eastAsia="Arial" w:hAnsiTheme="minorHAnsi"/>
        </w:rPr>
        <w:t>Prepared By</w:t>
      </w:r>
      <w:r w:rsidRPr="006C3AB5">
        <w:rPr>
          <w:rFonts w:asciiTheme="minorHAnsi" w:hAnsiTheme="minorHAnsi"/>
        </w:rPr>
        <w:t>: [Name, Role]</w:t>
      </w:r>
      <w:r w:rsidRPr="006C3AB5">
        <w:rPr>
          <w:rFonts w:asciiTheme="minorHAnsi" w:hAnsiTheme="minorHAnsi"/>
        </w:rPr>
        <w:br/>
      </w:r>
      <w:r w:rsidRPr="006C3AB5">
        <w:rPr>
          <w:rStyle w:val="Strong"/>
          <w:rFonts w:asciiTheme="minorHAnsi" w:eastAsia="Arial" w:hAnsiTheme="minorHAnsi"/>
        </w:rPr>
        <w:t>Date</w:t>
      </w:r>
      <w:r w:rsidRPr="006C3AB5">
        <w:rPr>
          <w:rFonts w:asciiTheme="minorHAnsi" w:hAnsiTheme="minorHAnsi"/>
        </w:rPr>
        <w:t>: [Date]</w:t>
      </w:r>
      <w:r w:rsidRPr="006C3AB5">
        <w:rPr>
          <w:rFonts w:asciiTheme="minorHAnsi" w:hAnsiTheme="minorHAnsi"/>
        </w:rPr>
        <w:br/>
      </w:r>
      <w:r w:rsidRPr="006C3AB5">
        <w:rPr>
          <w:rStyle w:val="Strong"/>
          <w:rFonts w:asciiTheme="minorHAnsi" w:eastAsia="Arial" w:hAnsiTheme="minorHAnsi"/>
        </w:rPr>
        <w:t>Reviewed By</w:t>
      </w:r>
      <w:r w:rsidRPr="006C3AB5">
        <w:rPr>
          <w:rFonts w:asciiTheme="minorHAnsi" w:hAnsiTheme="minorHAnsi"/>
        </w:rPr>
        <w:t>: [Name, Role]</w:t>
      </w:r>
    </w:p>
    <w:p w14:paraId="23EC6054" w14:textId="77777777" w:rsidR="006C3AB5" w:rsidRPr="006C3AB5" w:rsidRDefault="006C3AB5" w:rsidP="006C3AB5">
      <w:pPr>
        <w:pStyle w:val="Heading2"/>
        <w:rPr>
          <w:rFonts w:asciiTheme="minorHAnsi" w:hAnsiTheme="minorHAnsi"/>
        </w:rPr>
      </w:pPr>
      <w:bookmarkStart w:id="6" w:name="_Toc169727398"/>
      <w:r w:rsidRPr="006C3AB5">
        <w:rPr>
          <w:rFonts w:asciiTheme="minorHAnsi" w:hAnsiTheme="minorHAnsi"/>
        </w:rPr>
        <w:t>Management Review</w:t>
      </w:r>
      <w:bookmarkEnd w:id="6"/>
    </w:p>
    <w:p w14:paraId="25D6657D" w14:textId="77777777" w:rsidR="006C3AB5" w:rsidRDefault="006C3AB5" w:rsidP="006C3AB5">
      <w:pPr>
        <w:pStyle w:val="NormalWeb"/>
        <w:rPr>
          <w:rFonts w:asciiTheme="minorHAnsi" w:hAnsiTheme="minorHAnsi"/>
        </w:rPr>
      </w:pPr>
      <w:r w:rsidRPr="006C3AB5">
        <w:rPr>
          <w:rFonts w:asciiTheme="minorHAnsi" w:hAnsiTheme="minorHAnsi"/>
        </w:rPr>
        <w:t xml:space="preserve">The results of the metrics and analysis will be presented to top management during regular management review meetings. </w:t>
      </w:r>
    </w:p>
    <w:p w14:paraId="3E3841BE" w14:textId="13903664" w:rsidR="006C3AB5" w:rsidRPr="006C3AB5" w:rsidRDefault="006C3AB5" w:rsidP="006C3AB5">
      <w:pPr>
        <w:pStyle w:val="NormalWeb"/>
        <w:rPr>
          <w:rFonts w:asciiTheme="minorHAnsi" w:hAnsiTheme="minorHAnsi"/>
        </w:rPr>
      </w:pPr>
      <w:r w:rsidRPr="006C3AB5">
        <w:rPr>
          <w:rFonts w:asciiTheme="minorHAnsi" w:hAnsiTheme="minorHAnsi"/>
        </w:rPr>
        <w:t>Th</w:t>
      </w:r>
      <w:r w:rsidR="00967436">
        <w:rPr>
          <w:rFonts w:asciiTheme="minorHAnsi" w:hAnsiTheme="minorHAnsi"/>
        </w:rPr>
        <w:t>e reporting</w:t>
      </w:r>
      <w:r w:rsidRPr="006C3AB5">
        <w:rPr>
          <w:rFonts w:asciiTheme="minorHAnsi" w:hAnsiTheme="minorHAnsi"/>
        </w:rPr>
        <w:t xml:space="preserve"> will ensure </w:t>
      </w:r>
      <w:r w:rsidR="00967436">
        <w:rPr>
          <w:rFonts w:asciiTheme="minorHAnsi" w:hAnsiTheme="minorHAnsi"/>
        </w:rPr>
        <w:t xml:space="preserve">that </w:t>
      </w:r>
      <w:r w:rsidRPr="006C3AB5">
        <w:rPr>
          <w:rFonts w:asciiTheme="minorHAnsi" w:hAnsiTheme="minorHAnsi"/>
        </w:rPr>
        <w:t>management is aware of the ISMS performance and can make informed decisions on improvements and resource allocation.</w:t>
      </w:r>
    </w:p>
    <w:p w14:paraId="0F3EFDF4" w14:textId="77777777" w:rsidR="006C3AB5" w:rsidRPr="006C3AB5" w:rsidRDefault="006C3AB5" w:rsidP="006C3AB5">
      <w:pPr>
        <w:pStyle w:val="Heading2"/>
        <w:rPr>
          <w:rFonts w:asciiTheme="minorHAnsi" w:hAnsiTheme="minorHAnsi"/>
        </w:rPr>
      </w:pPr>
      <w:bookmarkStart w:id="7" w:name="_Toc169727399"/>
      <w:r w:rsidRPr="006C3AB5">
        <w:rPr>
          <w:rFonts w:asciiTheme="minorHAnsi" w:hAnsiTheme="minorHAnsi"/>
        </w:rPr>
        <w:t>Continual Improvement</w:t>
      </w:r>
      <w:bookmarkEnd w:id="7"/>
    </w:p>
    <w:p w14:paraId="7BED7570" w14:textId="2D443568" w:rsidR="006C3AB5" w:rsidRDefault="00967436" w:rsidP="006C3AB5">
      <w:pPr>
        <w:pStyle w:val="NormalWeb"/>
        <w:rPr>
          <w:rFonts w:asciiTheme="minorHAnsi" w:hAnsiTheme="minorHAnsi"/>
        </w:rPr>
      </w:pPr>
      <w:r>
        <w:rPr>
          <w:rFonts w:asciiTheme="minorHAnsi" w:hAnsiTheme="minorHAnsi"/>
        </w:rPr>
        <w:t>The ISMS will be continuously reviewed and improved based on the metrics and reporting</w:t>
      </w:r>
      <w:r w:rsidR="006C3AB5" w:rsidRPr="006C3AB5">
        <w:rPr>
          <w:rFonts w:asciiTheme="minorHAnsi" w:hAnsiTheme="minorHAnsi"/>
        </w:rPr>
        <w:t xml:space="preserve">. </w:t>
      </w:r>
    </w:p>
    <w:p w14:paraId="7EA12AA4" w14:textId="2D003491" w:rsidR="006C3AB5" w:rsidRPr="006C3AB5" w:rsidRDefault="006C3AB5" w:rsidP="006C3AB5">
      <w:pPr>
        <w:pStyle w:val="NormalWeb"/>
        <w:rPr>
          <w:rFonts w:asciiTheme="minorHAnsi" w:hAnsiTheme="minorHAnsi"/>
        </w:rPr>
      </w:pPr>
      <w:r w:rsidRPr="006C3AB5">
        <w:rPr>
          <w:rFonts w:asciiTheme="minorHAnsi" w:hAnsiTheme="minorHAnsi"/>
        </w:rPr>
        <w:t>Corrective and preventive actions will be taken to address any identified issues, and opportunities for improvement will be implemented.</w:t>
      </w:r>
    </w:p>
    <w:p w14:paraId="6708D287" w14:textId="07EDCDD7" w:rsidR="3E6A34F4" w:rsidRPr="006C3AB5" w:rsidRDefault="3E6A34F4" w:rsidP="3E6A34F4">
      <w:pPr>
        <w:pStyle w:val="TOC1"/>
        <w:tabs>
          <w:tab w:val="right" w:leader="dot" w:pos="9015"/>
        </w:tabs>
        <w:rPr>
          <w:rStyle w:val="Hyperlink"/>
        </w:rPr>
      </w:pPr>
    </w:p>
    <w:sectPr w:rsidR="3E6A34F4" w:rsidRPr="006C3AB5" w:rsidSect="006C3AB5">
      <w:headerReference w:type="default" r:id="rId8"/>
      <w:footerReference w:type="default" r:id="rId9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F367D" w14:textId="77777777" w:rsidR="00226A94" w:rsidRDefault="00226A94">
      <w:pPr>
        <w:spacing w:after="0"/>
      </w:pPr>
      <w:r>
        <w:separator/>
      </w:r>
    </w:p>
  </w:endnote>
  <w:endnote w:type="continuationSeparator" w:id="0">
    <w:p w14:paraId="277F6A1F" w14:textId="77777777" w:rsidR="00226A94" w:rsidRDefault="00226A94">
      <w:pPr>
        <w:spacing w:after="0"/>
      </w:pPr>
      <w:r>
        <w:continuationSeparator/>
      </w:r>
    </w:p>
  </w:endnote>
  <w:endnote w:type="continuationNotice" w:id="1">
    <w:p w14:paraId="2FB5409B" w14:textId="77777777" w:rsidR="00226A94" w:rsidRDefault="00226A9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97236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9B3C89" w14:textId="77777777" w:rsidR="00B81664" w:rsidRDefault="00012C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176E151C" w14:textId="77777777" w:rsidR="00B81664" w:rsidRDefault="00B816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B9EBF" w14:textId="77777777" w:rsidR="00226A94" w:rsidRDefault="00226A94">
      <w:pPr>
        <w:spacing w:after="0"/>
      </w:pPr>
      <w:r>
        <w:separator/>
      </w:r>
    </w:p>
  </w:footnote>
  <w:footnote w:type="continuationSeparator" w:id="0">
    <w:p w14:paraId="704DA0CF" w14:textId="77777777" w:rsidR="00226A94" w:rsidRDefault="00226A94">
      <w:pPr>
        <w:spacing w:after="0"/>
      </w:pPr>
      <w:r>
        <w:continuationSeparator/>
      </w:r>
    </w:p>
  </w:footnote>
  <w:footnote w:type="continuationNotice" w:id="1">
    <w:p w14:paraId="5D60E3F5" w14:textId="77777777" w:rsidR="00226A94" w:rsidRDefault="00226A9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FC770" w14:textId="610E786D" w:rsidR="00B81664" w:rsidRDefault="00EB697F" w:rsidP="00B81664">
    <w:pPr>
      <w:pStyle w:val="Header"/>
    </w:pPr>
    <w:r>
      <w:t>Disaster Recovery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30272"/>
    <w:multiLevelType w:val="hybridMultilevel"/>
    <w:tmpl w:val="016627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B7128"/>
    <w:multiLevelType w:val="multilevel"/>
    <w:tmpl w:val="C75CA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D21312"/>
    <w:multiLevelType w:val="multilevel"/>
    <w:tmpl w:val="A1DA9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76244F3"/>
    <w:multiLevelType w:val="multilevel"/>
    <w:tmpl w:val="C200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600FAB"/>
    <w:multiLevelType w:val="multilevel"/>
    <w:tmpl w:val="99500B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2E846F1"/>
    <w:multiLevelType w:val="multilevel"/>
    <w:tmpl w:val="B6A2D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BE0E48"/>
    <w:multiLevelType w:val="hybridMultilevel"/>
    <w:tmpl w:val="2408A8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4813BA"/>
    <w:multiLevelType w:val="multilevel"/>
    <w:tmpl w:val="DD104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E20FD9"/>
    <w:multiLevelType w:val="multilevel"/>
    <w:tmpl w:val="45B4A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270D85"/>
    <w:multiLevelType w:val="multilevel"/>
    <w:tmpl w:val="B6462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00677A1"/>
    <w:multiLevelType w:val="hybridMultilevel"/>
    <w:tmpl w:val="71B0C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9"/>
  </w:num>
  <w:num w:numId="5">
    <w:abstractNumId w:val="10"/>
  </w:num>
  <w:num w:numId="6">
    <w:abstractNumId w:val="8"/>
  </w:num>
  <w:num w:numId="7">
    <w:abstractNumId w:val="4"/>
  </w:num>
  <w:num w:numId="8">
    <w:abstractNumId w:val="5"/>
  </w:num>
  <w:num w:numId="9">
    <w:abstractNumId w:val="1"/>
  </w:num>
  <w:num w:numId="10">
    <w:abstractNumId w:val="3"/>
  </w:num>
  <w:num w:numId="11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4FAOdEhB8tAAAA"/>
  </w:docVars>
  <w:rsids>
    <w:rsidRoot w:val="009D435B"/>
    <w:rsid w:val="000001BB"/>
    <w:rsid w:val="00004978"/>
    <w:rsid w:val="0000609E"/>
    <w:rsid w:val="00010283"/>
    <w:rsid w:val="000117A5"/>
    <w:rsid w:val="00012C5C"/>
    <w:rsid w:val="000174E1"/>
    <w:rsid w:val="00022AD0"/>
    <w:rsid w:val="00035093"/>
    <w:rsid w:val="00042278"/>
    <w:rsid w:val="000535D7"/>
    <w:rsid w:val="00064436"/>
    <w:rsid w:val="000820FB"/>
    <w:rsid w:val="00083C90"/>
    <w:rsid w:val="00084893"/>
    <w:rsid w:val="0008605D"/>
    <w:rsid w:val="00091E95"/>
    <w:rsid w:val="00094E82"/>
    <w:rsid w:val="00097F02"/>
    <w:rsid w:val="000A02D4"/>
    <w:rsid w:val="000A635E"/>
    <w:rsid w:val="000A6CF4"/>
    <w:rsid w:val="000B0201"/>
    <w:rsid w:val="000B4D28"/>
    <w:rsid w:val="000B6ACD"/>
    <w:rsid w:val="000D311F"/>
    <w:rsid w:val="000D7E48"/>
    <w:rsid w:val="000F1403"/>
    <w:rsid w:val="000F770A"/>
    <w:rsid w:val="001008ED"/>
    <w:rsid w:val="00121E46"/>
    <w:rsid w:val="00125D5F"/>
    <w:rsid w:val="00131CE3"/>
    <w:rsid w:val="001375FB"/>
    <w:rsid w:val="00147087"/>
    <w:rsid w:val="00153D7A"/>
    <w:rsid w:val="00156624"/>
    <w:rsid w:val="00166454"/>
    <w:rsid w:val="001746EE"/>
    <w:rsid w:val="00176166"/>
    <w:rsid w:val="00176ADE"/>
    <w:rsid w:val="00183990"/>
    <w:rsid w:val="00185B9A"/>
    <w:rsid w:val="001B3047"/>
    <w:rsid w:val="001B6E23"/>
    <w:rsid w:val="001C1A36"/>
    <w:rsid w:val="001C3C88"/>
    <w:rsid w:val="001D1B17"/>
    <w:rsid w:val="001D5DA5"/>
    <w:rsid w:val="001F26F5"/>
    <w:rsid w:val="00205D5B"/>
    <w:rsid w:val="00206583"/>
    <w:rsid w:val="00213467"/>
    <w:rsid w:val="00213A0F"/>
    <w:rsid w:val="002143B1"/>
    <w:rsid w:val="00225CFF"/>
    <w:rsid w:val="00226A94"/>
    <w:rsid w:val="00226EE4"/>
    <w:rsid w:val="00243633"/>
    <w:rsid w:val="00244C36"/>
    <w:rsid w:val="00254DD7"/>
    <w:rsid w:val="00263F36"/>
    <w:rsid w:val="00267A7D"/>
    <w:rsid w:val="00270EA9"/>
    <w:rsid w:val="00283C75"/>
    <w:rsid w:val="002955E1"/>
    <w:rsid w:val="002B1363"/>
    <w:rsid w:val="002D0A7D"/>
    <w:rsid w:val="002D1F9E"/>
    <w:rsid w:val="002E0B03"/>
    <w:rsid w:val="002E26BF"/>
    <w:rsid w:val="002E34E3"/>
    <w:rsid w:val="002E651F"/>
    <w:rsid w:val="003107E0"/>
    <w:rsid w:val="0033208C"/>
    <w:rsid w:val="00334F9E"/>
    <w:rsid w:val="00336C93"/>
    <w:rsid w:val="00344FFF"/>
    <w:rsid w:val="0034594D"/>
    <w:rsid w:val="003657E2"/>
    <w:rsid w:val="003707FE"/>
    <w:rsid w:val="0037570F"/>
    <w:rsid w:val="00381F9A"/>
    <w:rsid w:val="00382720"/>
    <w:rsid w:val="0038517B"/>
    <w:rsid w:val="003871B7"/>
    <w:rsid w:val="0038761D"/>
    <w:rsid w:val="00387AE5"/>
    <w:rsid w:val="003926D9"/>
    <w:rsid w:val="003A000D"/>
    <w:rsid w:val="003A31A9"/>
    <w:rsid w:val="003B21A3"/>
    <w:rsid w:val="003B41FA"/>
    <w:rsid w:val="003C011C"/>
    <w:rsid w:val="003C5440"/>
    <w:rsid w:val="003D2243"/>
    <w:rsid w:val="003D5DE4"/>
    <w:rsid w:val="003D625B"/>
    <w:rsid w:val="003D6D37"/>
    <w:rsid w:val="003E0A09"/>
    <w:rsid w:val="004114B0"/>
    <w:rsid w:val="00413C02"/>
    <w:rsid w:val="00417C79"/>
    <w:rsid w:val="00430443"/>
    <w:rsid w:val="00431545"/>
    <w:rsid w:val="00435DE7"/>
    <w:rsid w:val="00441954"/>
    <w:rsid w:val="00442EE8"/>
    <w:rsid w:val="00443364"/>
    <w:rsid w:val="00443631"/>
    <w:rsid w:val="004519A0"/>
    <w:rsid w:val="004532AE"/>
    <w:rsid w:val="0045451F"/>
    <w:rsid w:val="00465D65"/>
    <w:rsid w:val="00472D9D"/>
    <w:rsid w:val="00472F83"/>
    <w:rsid w:val="0047399B"/>
    <w:rsid w:val="00474E6B"/>
    <w:rsid w:val="004800E6"/>
    <w:rsid w:val="00490855"/>
    <w:rsid w:val="0049161C"/>
    <w:rsid w:val="00492B30"/>
    <w:rsid w:val="00494C67"/>
    <w:rsid w:val="00497C52"/>
    <w:rsid w:val="004A0995"/>
    <w:rsid w:val="004B5F39"/>
    <w:rsid w:val="004C3407"/>
    <w:rsid w:val="004C6C84"/>
    <w:rsid w:val="004C6F7D"/>
    <w:rsid w:val="004D7953"/>
    <w:rsid w:val="004E6844"/>
    <w:rsid w:val="004F3AFB"/>
    <w:rsid w:val="004F41F9"/>
    <w:rsid w:val="0050681A"/>
    <w:rsid w:val="0052248A"/>
    <w:rsid w:val="00527285"/>
    <w:rsid w:val="005461CF"/>
    <w:rsid w:val="00547FC6"/>
    <w:rsid w:val="00550097"/>
    <w:rsid w:val="00550941"/>
    <w:rsid w:val="005642FA"/>
    <w:rsid w:val="005644B0"/>
    <w:rsid w:val="005658D3"/>
    <w:rsid w:val="00566B6F"/>
    <w:rsid w:val="00577B50"/>
    <w:rsid w:val="005829CA"/>
    <w:rsid w:val="00591B3A"/>
    <w:rsid w:val="00597EE3"/>
    <w:rsid w:val="005B00CF"/>
    <w:rsid w:val="005B1BE2"/>
    <w:rsid w:val="005B3DA4"/>
    <w:rsid w:val="005C224B"/>
    <w:rsid w:val="005C32E9"/>
    <w:rsid w:val="005E2D94"/>
    <w:rsid w:val="005E54D9"/>
    <w:rsid w:val="005E7E2E"/>
    <w:rsid w:val="005F3E51"/>
    <w:rsid w:val="006007B2"/>
    <w:rsid w:val="006028C8"/>
    <w:rsid w:val="00603E36"/>
    <w:rsid w:val="006072C7"/>
    <w:rsid w:val="00610417"/>
    <w:rsid w:val="00614DEC"/>
    <w:rsid w:val="00627720"/>
    <w:rsid w:val="00645FC0"/>
    <w:rsid w:val="00646656"/>
    <w:rsid w:val="0065240E"/>
    <w:rsid w:val="0065304C"/>
    <w:rsid w:val="00663596"/>
    <w:rsid w:val="00670232"/>
    <w:rsid w:val="00677E1E"/>
    <w:rsid w:val="00693045"/>
    <w:rsid w:val="00695B3C"/>
    <w:rsid w:val="00697065"/>
    <w:rsid w:val="006C0936"/>
    <w:rsid w:val="006C1A23"/>
    <w:rsid w:val="006C3AB5"/>
    <w:rsid w:val="006D0B97"/>
    <w:rsid w:val="006D40AD"/>
    <w:rsid w:val="006D7CD5"/>
    <w:rsid w:val="006E7FB7"/>
    <w:rsid w:val="006F0498"/>
    <w:rsid w:val="006F633B"/>
    <w:rsid w:val="0070037A"/>
    <w:rsid w:val="00701B0D"/>
    <w:rsid w:val="00711FB4"/>
    <w:rsid w:val="00732F05"/>
    <w:rsid w:val="00733514"/>
    <w:rsid w:val="00734A24"/>
    <w:rsid w:val="00735C50"/>
    <w:rsid w:val="00780D90"/>
    <w:rsid w:val="00782F89"/>
    <w:rsid w:val="00783936"/>
    <w:rsid w:val="00786E32"/>
    <w:rsid w:val="00796082"/>
    <w:rsid w:val="007B107C"/>
    <w:rsid w:val="007B6891"/>
    <w:rsid w:val="007C3A9D"/>
    <w:rsid w:val="007C46BE"/>
    <w:rsid w:val="007C6E89"/>
    <w:rsid w:val="007E73EB"/>
    <w:rsid w:val="007E77D3"/>
    <w:rsid w:val="007F420E"/>
    <w:rsid w:val="007F6D09"/>
    <w:rsid w:val="008264BF"/>
    <w:rsid w:val="0083361F"/>
    <w:rsid w:val="008423B7"/>
    <w:rsid w:val="0084377F"/>
    <w:rsid w:val="00850EBF"/>
    <w:rsid w:val="00853B98"/>
    <w:rsid w:val="00856AF9"/>
    <w:rsid w:val="00863933"/>
    <w:rsid w:val="00866103"/>
    <w:rsid w:val="008710EE"/>
    <w:rsid w:val="00871F80"/>
    <w:rsid w:val="00876F95"/>
    <w:rsid w:val="00887788"/>
    <w:rsid w:val="00895DE1"/>
    <w:rsid w:val="008A6694"/>
    <w:rsid w:val="008C5390"/>
    <w:rsid w:val="008C7534"/>
    <w:rsid w:val="008D17D5"/>
    <w:rsid w:val="008D432F"/>
    <w:rsid w:val="008D60D7"/>
    <w:rsid w:val="008E0627"/>
    <w:rsid w:val="008F28A0"/>
    <w:rsid w:val="008F2C11"/>
    <w:rsid w:val="00903AF0"/>
    <w:rsid w:val="009042C9"/>
    <w:rsid w:val="0090795C"/>
    <w:rsid w:val="00911250"/>
    <w:rsid w:val="00917244"/>
    <w:rsid w:val="00922F7A"/>
    <w:rsid w:val="00923D4B"/>
    <w:rsid w:val="009249E5"/>
    <w:rsid w:val="00941EB1"/>
    <w:rsid w:val="0095063E"/>
    <w:rsid w:val="00952D14"/>
    <w:rsid w:val="00953178"/>
    <w:rsid w:val="0096058E"/>
    <w:rsid w:val="00963C11"/>
    <w:rsid w:val="00966AD5"/>
    <w:rsid w:val="00967381"/>
    <w:rsid w:val="00967436"/>
    <w:rsid w:val="00981AF2"/>
    <w:rsid w:val="00987114"/>
    <w:rsid w:val="00991A4D"/>
    <w:rsid w:val="00995854"/>
    <w:rsid w:val="009A0038"/>
    <w:rsid w:val="009A19CA"/>
    <w:rsid w:val="009B31E1"/>
    <w:rsid w:val="009B4EEA"/>
    <w:rsid w:val="009D435B"/>
    <w:rsid w:val="009D4A24"/>
    <w:rsid w:val="009E0F61"/>
    <w:rsid w:val="009E5D2E"/>
    <w:rsid w:val="009E61A1"/>
    <w:rsid w:val="009F7168"/>
    <w:rsid w:val="00A05C08"/>
    <w:rsid w:val="00A05EAB"/>
    <w:rsid w:val="00A13909"/>
    <w:rsid w:val="00A14663"/>
    <w:rsid w:val="00A206F0"/>
    <w:rsid w:val="00A26838"/>
    <w:rsid w:val="00A275CF"/>
    <w:rsid w:val="00A45D82"/>
    <w:rsid w:val="00A50290"/>
    <w:rsid w:val="00A5030F"/>
    <w:rsid w:val="00A60A8F"/>
    <w:rsid w:val="00A61327"/>
    <w:rsid w:val="00A646D3"/>
    <w:rsid w:val="00A66AB4"/>
    <w:rsid w:val="00A66B28"/>
    <w:rsid w:val="00A71134"/>
    <w:rsid w:val="00A82BCD"/>
    <w:rsid w:val="00A862B8"/>
    <w:rsid w:val="00A90691"/>
    <w:rsid w:val="00A9133D"/>
    <w:rsid w:val="00AB0E40"/>
    <w:rsid w:val="00AB587D"/>
    <w:rsid w:val="00AC33B0"/>
    <w:rsid w:val="00AC50E2"/>
    <w:rsid w:val="00AD195F"/>
    <w:rsid w:val="00AD1BE0"/>
    <w:rsid w:val="00AD58A0"/>
    <w:rsid w:val="00AE33BA"/>
    <w:rsid w:val="00AE6ACB"/>
    <w:rsid w:val="00AE79E1"/>
    <w:rsid w:val="00AEA94B"/>
    <w:rsid w:val="00AF2703"/>
    <w:rsid w:val="00AF3298"/>
    <w:rsid w:val="00AF6D83"/>
    <w:rsid w:val="00B211B5"/>
    <w:rsid w:val="00B22712"/>
    <w:rsid w:val="00B22BE8"/>
    <w:rsid w:val="00B22D7B"/>
    <w:rsid w:val="00B22E15"/>
    <w:rsid w:val="00B30FFF"/>
    <w:rsid w:val="00B4153C"/>
    <w:rsid w:val="00B44FDD"/>
    <w:rsid w:val="00B45DB4"/>
    <w:rsid w:val="00B47AF1"/>
    <w:rsid w:val="00B55A0C"/>
    <w:rsid w:val="00B64071"/>
    <w:rsid w:val="00B65F27"/>
    <w:rsid w:val="00B74AAE"/>
    <w:rsid w:val="00B81664"/>
    <w:rsid w:val="00B91643"/>
    <w:rsid w:val="00B942A8"/>
    <w:rsid w:val="00B97C1F"/>
    <w:rsid w:val="00BA50B6"/>
    <w:rsid w:val="00BE53C2"/>
    <w:rsid w:val="00BE6988"/>
    <w:rsid w:val="00BF00CB"/>
    <w:rsid w:val="00BF2406"/>
    <w:rsid w:val="00C07639"/>
    <w:rsid w:val="00C31094"/>
    <w:rsid w:val="00C325C0"/>
    <w:rsid w:val="00C3745F"/>
    <w:rsid w:val="00C55EFA"/>
    <w:rsid w:val="00C5608B"/>
    <w:rsid w:val="00C6392C"/>
    <w:rsid w:val="00C6546C"/>
    <w:rsid w:val="00C67881"/>
    <w:rsid w:val="00C75606"/>
    <w:rsid w:val="00C843B2"/>
    <w:rsid w:val="00C84D5B"/>
    <w:rsid w:val="00C85982"/>
    <w:rsid w:val="00C97A7A"/>
    <w:rsid w:val="00CA140C"/>
    <w:rsid w:val="00CA1F64"/>
    <w:rsid w:val="00CB2B8B"/>
    <w:rsid w:val="00CB40E0"/>
    <w:rsid w:val="00CC3471"/>
    <w:rsid w:val="00CC3EBA"/>
    <w:rsid w:val="00CD10F5"/>
    <w:rsid w:val="00CD22BE"/>
    <w:rsid w:val="00CE03F2"/>
    <w:rsid w:val="00CE3892"/>
    <w:rsid w:val="00CF4B21"/>
    <w:rsid w:val="00D01CCD"/>
    <w:rsid w:val="00D22CBB"/>
    <w:rsid w:val="00D24E3B"/>
    <w:rsid w:val="00D251FD"/>
    <w:rsid w:val="00D45528"/>
    <w:rsid w:val="00D50910"/>
    <w:rsid w:val="00D5230B"/>
    <w:rsid w:val="00D53C6D"/>
    <w:rsid w:val="00D57422"/>
    <w:rsid w:val="00D67C19"/>
    <w:rsid w:val="00D70A08"/>
    <w:rsid w:val="00D76C5D"/>
    <w:rsid w:val="00D866B0"/>
    <w:rsid w:val="00D93CAA"/>
    <w:rsid w:val="00D9748D"/>
    <w:rsid w:val="00DA42EA"/>
    <w:rsid w:val="00DB78C4"/>
    <w:rsid w:val="00DC49F0"/>
    <w:rsid w:val="00DD29DB"/>
    <w:rsid w:val="00DF60A5"/>
    <w:rsid w:val="00E0103F"/>
    <w:rsid w:val="00E05B39"/>
    <w:rsid w:val="00E157CF"/>
    <w:rsid w:val="00E163A7"/>
    <w:rsid w:val="00E20B16"/>
    <w:rsid w:val="00E37075"/>
    <w:rsid w:val="00E62FA5"/>
    <w:rsid w:val="00E9449B"/>
    <w:rsid w:val="00EA3F51"/>
    <w:rsid w:val="00EA49FC"/>
    <w:rsid w:val="00EB3D71"/>
    <w:rsid w:val="00EB61EE"/>
    <w:rsid w:val="00EB697F"/>
    <w:rsid w:val="00EC408C"/>
    <w:rsid w:val="00EC5931"/>
    <w:rsid w:val="00EC7F60"/>
    <w:rsid w:val="00ED625E"/>
    <w:rsid w:val="00EE0D3E"/>
    <w:rsid w:val="00EE2956"/>
    <w:rsid w:val="00EE344E"/>
    <w:rsid w:val="00EF3683"/>
    <w:rsid w:val="00EF4109"/>
    <w:rsid w:val="00F03DD7"/>
    <w:rsid w:val="00F04FA1"/>
    <w:rsid w:val="00F114CA"/>
    <w:rsid w:val="00F31114"/>
    <w:rsid w:val="00F40D39"/>
    <w:rsid w:val="00F44620"/>
    <w:rsid w:val="00F55D0B"/>
    <w:rsid w:val="00F658E1"/>
    <w:rsid w:val="00F73A3A"/>
    <w:rsid w:val="00F775A3"/>
    <w:rsid w:val="00F82C77"/>
    <w:rsid w:val="00F951E5"/>
    <w:rsid w:val="00F96E56"/>
    <w:rsid w:val="00FA380A"/>
    <w:rsid w:val="00FA383C"/>
    <w:rsid w:val="00FA6CF6"/>
    <w:rsid w:val="00FB0A00"/>
    <w:rsid w:val="00FD0779"/>
    <w:rsid w:val="00FD6AA5"/>
    <w:rsid w:val="00FD6E7D"/>
    <w:rsid w:val="00FE3E5C"/>
    <w:rsid w:val="01401F0D"/>
    <w:rsid w:val="01A0B0F7"/>
    <w:rsid w:val="01E9C3C5"/>
    <w:rsid w:val="0221EA5F"/>
    <w:rsid w:val="0242CAE4"/>
    <w:rsid w:val="0288802F"/>
    <w:rsid w:val="02D0102E"/>
    <w:rsid w:val="02F50112"/>
    <w:rsid w:val="045EBCB1"/>
    <w:rsid w:val="05083C2A"/>
    <w:rsid w:val="051890C7"/>
    <w:rsid w:val="05A30078"/>
    <w:rsid w:val="05AEE045"/>
    <w:rsid w:val="065B7ACF"/>
    <w:rsid w:val="06C69285"/>
    <w:rsid w:val="070F727F"/>
    <w:rsid w:val="0827ADF6"/>
    <w:rsid w:val="090F6F16"/>
    <w:rsid w:val="09455C5C"/>
    <w:rsid w:val="09834180"/>
    <w:rsid w:val="0A0184DA"/>
    <w:rsid w:val="0A408A74"/>
    <w:rsid w:val="0A569F72"/>
    <w:rsid w:val="0B419FBC"/>
    <w:rsid w:val="0BF19AB0"/>
    <w:rsid w:val="0CCEAEDB"/>
    <w:rsid w:val="0D5E6C99"/>
    <w:rsid w:val="0E8CCD48"/>
    <w:rsid w:val="0F067AAD"/>
    <w:rsid w:val="0F293B72"/>
    <w:rsid w:val="0F783E0E"/>
    <w:rsid w:val="0FF58EC2"/>
    <w:rsid w:val="10D55E7D"/>
    <w:rsid w:val="10E913C3"/>
    <w:rsid w:val="10EBD4A2"/>
    <w:rsid w:val="1130CB91"/>
    <w:rsid w:val="11FC5C24"/>
    <w:rsid w:val="12E46B04"/>
    <w:rsid w:val="134C8C7B"/>
    <w:rsid w:val="1382BEB1"/>
    <w:rsid w:val="13D6AC2F"/>
    <w:rsid w:val="15700613"/>
    <w:rsid w:val="168B9C84"/>
    <w:rsid w:val="16B86735"/>
    <w:rsid w:val="16C4F4C6"/>
    <w:rsid w:val="172CD5D0"/>
    <w:rsid w:val="180CA1D7"/>
    <w:rsid w:val="180E7759"/>
    <w:rsid w:val="183474F5"/>
    <w:rsid w:val="1867B714"/>
    <w:rsid w:val="19446274"/>
    <w:rsid w:val="1949C3A9"/>
    <w:rsid w:val="194FAEC4"/>
    <w:rsid w:val="19B2857E"/>
    <w:rsid w:val="1A11A046"/>
    <w:rsid w:val="1A6BEE19"/>
    <w:rsid w:val="1AD959F7"/>
    <w:rsid w:val="1B6BF13B"/>
    <w:rsid w:val="1B791174"/>
    <w:rsid w:val="1C7890AB"/>
    <w:rsid w:val="1C78DC8B"/>
    <w:rsid w:val="1CB041E7"/>
    <w:rsid w:val="1D41B3FC"/>
    <w:rsid w:val="1D4FD695"/>
    <w:rsid w:val="1D5AEBC1"/>
    <w:rsid w:val="1D9D0D28"/>
    <w:rsid w:val="1E0601F5"/>
    <w:rsid w:val="1E24B79A"/>
    <w:rsid w:val="1E316BE0"/>
    <w:rsid w:val="1F38DD89"/>
    <w:rsid w:val="1FB3354D"/>
    <w:rsid w:val="207C88D1"/>
    <w:rsid w:val="20C9A971"/>
    <w:rsid w:val="20D6538A"/>
    <w:rsid w:val="21A96556"/>
    <w:rsid w:val="21B5CA33"/>
    <w:rsid w:val="22DBAD88"/>
    <w:rsid w:val="2324079B"/>
    <w:rsid w:val="23359CDE"/>
    <w:rsid w:val="23519A94"/>
    <w:rsid w:val="2581C0DD"/>
    <w:rsid w:val="2582A7BC"/>
    <w:rsid w:val="260F4214"/>
    <w:rsid w:val="266744F3"/>
    <w:rsid w:val="26893B56"/>
    <w:rsid w:val="272C5E41"/>
    <w:rsid w:val="2745779E"/>
    <w:rsid w:val="28CF2939"/>
    <w:rsid w:val="28CF6970"/>
    <w:rsid w:val="2914605F"/>
    <w:rsid w:val="295A715F"/>
    <w:rsid w:val="298FBAC3"/>
    <w:rsid w:val="29BEA12C"/>
    <w:rsid w:val="2A20A908"/>
    <w:rsid w:val="2A63FF03"/>
    <w:rsid w:val="2B66537F"/>
    <w:rsid w:val="2B79C3FD"/>
    <w:rsid w:val="2B98F944"/>
    <w:rsid w:val="2BE6F169"/>
    <w:rsid w:val="2C4A1566"/>
    <w:rsid w:val="2C55BF2F"/>
    <w:rsid w:val="2CC9021D"/>
    <w:rsid w:val="2CF87CDA"/>
    <w:rsid w:val="2D082349"/>
    <w:rsid w:val="2D539AE1"/>
    <w:rsid w:val="2D9B52AF"/>
    <w:rsid w:val="2E419B33"/>
    <w:rsid w:val="2ED39D6F"/>
    <w:rsid w:val="2FBC56AC"/>
    <w:rsid w:val="30D25BF9"/>
    <w:rsid w:val="3182EBE4"/>
    <w:rsid w:val="31DFF527"/>
    <w:rsid w:val="331E3417"/>
    <w:rsid w:val="3325AF32"/>
    <w:rsid w:val="336AA621"/>
    <w:rsid w:val="343B29CA"/>
    <w:rsid w:val="34E70F76"/>
    <w:rsid w:val="3527D4A1"/>
    <w:rsid w:val="369E735E"/>
    <w:rsid w:val="36D4D4B8"/>
    <w:rsid w:val="36DD2A98"/>
    <w:rsid w:val="38BC5840"/>
    <w:rsid w:val="38C21C1A"/>
    <w:rsid w:val="3928FE27"/>
    <w:rsid w:val="398E5CC8"/>
    <w:rsid w:val="39949472"/>
    <w:rsid w:val="39AF47EA"/>
    <w:rsid w:val="3A0A7D3C"/>
    <w:rsid w:val="3A868DE2"/>
    <w:rsid w:val="3B2693F1"/>
    <w:rsid w:val="3B2A2D29"/>
    <w:rsid w:val="3CA11D46"/>
    <w:rsid w:val="3CC7C4FF"/>
    <w:rsid w:val="3D081EF1"/>
    <w:rsid w:val="3D0AA316"/>
    <w:rsid w:val="3D442252"/>
    <w:rsid w:val="3E6A34F4"/>
    <w:rsid w:val="40CF8A37"/>
    <w:rsid w:val="40F2A13F"/>
    <w:rsid w:val="41AC6A21"/>
    <w:rsid w:val="41B4D93A"/>
    <w:rsid w:val="42513566"/>
    <w:rsid w:val="42D4E8F8"/>
    <w:rsid w:val="42D5AF94"/>
    <w:rsid w:val="42E43562"/>
    <w:rsid w:val="43D5D7DC"/>
    <w:rsid w:val="43E45D88"/>
    <w:rsid w:val="440421BD"/>
    <w:rsid w:val="44E7ADF2"/>
    <w:rsid w:val="451EF813"/>
    <w:rsid w:val="45EB7304"/>
    <w:rsid w:val="47901D80"/>
    <w:rsid w:val="4899E334"/>
    <w:rsid w:val="48CA1302"/>
    <w:rsid w:val="4909BDBD"/>
    <w:rsid w:val="494118B0"/>
    <w:rsid w:val="4A26FCCD"/>
    <w:rsid w:val="4A44E7B4"/>
    <w:rsid w:val="4A7E48D7"/>
    <w:rsid w:val="4B0860A5"/>
    <w:rsid w:val="4B28F85A"/>
    <w:rsid w:val="4B947B84"/>
    <w:rsid w:val="4D542BFA"/>
    <w:rsid w:val="4D7DB73C"/>
    <w:rsid w:val="4D9D8425"/>
    <w:rsid w:val="4E400167"/>
    <w:rsid w:val="4ECBDA04"/>
    <w:rsid w:val="4F4B85E3"/>
    <w:rsid w:val="4F6CCEF5"/>
    <w:rsid w:val="50143B26"/>
    <w:rsid w:val="50CB2561"/>
    <w:rsid w:val="50CB4BC5"/>
    <w:rsid w:val="51325FA5"/>
    <w:rsid w:val="51361404"/>
    <w:rsid w:val="51638156"/>
    <w:rsid w:val="51E105A1"/>
    <w:rsid w:val="51EE120A"/>
    <w:rsid w:val="52D1E465"/>
    <w:rsid w:val="53404167"/>
    <w:rsid w:val="53CBD3DB"/>
    <w:rsid w:val="5480BEB4"/>
    <w:rsid w:val="54F5287A"/>
    <w:rsid w:val="552C7C83"/>
    <w:rsid w:val="5598652D"/>
    <w:rsid w:val="564BC951"/>
    <w:rsid w:val="5734358E"/>
    <w:rsid w:val="5748C823"/>
    <w:rsid w:val="5766696D"/>
    <w:rsid w:val="578D3FD1"/>
    <w:rsid w:val="57950673"/>
    <w:rsid w:val="57980344"/>
    <w:rsid w:val="57D4A585"/>
    <w:rsid w:val="589A043D"/>
    <w:rsid w:val="58E2B87D"/>
    <w:rsid w:val="59838F58"/>
    <w:rsid w:val="5A06EAAB"/>
    <w:rsid w:val="5A26EABF"/>
    <w:rsid w:val="5AAF77D7"/>
    <w:rsid w:val="5B2A54F2"/>
    <w:rsid w:val="5B6421A1"/>
    <w:rsid w:val="5C8CF049"/>
    <w:rsid w:val="5CB3C539"/>
    <w:rsid w:val="5CBDECBE"/>
    <w:rsid w:val="5D5C9343"/>
    <w:rsid w:val="5D6D503A"/>
    <w:rsid w:val="5DEE0905"/>
    <w:rsid w:val="5E5E12B7"/>
    <w:rsid w:val="5E614B4A"/>
    <w:rsid w:val="5E90E869"/>
    <w:rsid w:val="5E9A7729"/>
    <w:rsid w:val="5F7072DA"/>
    <w:rsid w:val="5F7A6299"/>
    <w:rsid w:val="601D84A5"/>
    <w:rsid w:val="60E78DB8"/>
    <w:rsid w:val="626D64A6"/>
    <w:rsid w:val="627EB1FB"/>
    <w:rsid w:val="62A02FAF"/>
    <w:rsid w:val="62B37D60"/>
    <w:rsid w:val="630964C7"/>
    <w:rsid w:val="63E63735"/>
    <w:rsid w:val="64022FAC"/>
    <w:rsid w:val="641A825C"/>
    <w:rsid w:val="642849F5"/>
    <w:rsid w:val="65C5102A"/>
    <w:rsid w:val="668B1C7F"/>
    <w:rsid w:val="6695AAA3"/>
    <w:rsid w:val="677C5808"/>
    <w:rsid w:val="688AA67C"/>
    <w:rsid w:val="68AACC3E"/>
    <w:rsid w:val="68DA9BD0"/>
    <w:rsid w:val="68F29F9D"/>
    <w:rsid w:val="6992E12D"/>
    <w:rsid w:val="699698A5"/>
    <w:rsid w:val="69D0F52C"/>
    <w:rsid w:val="6B01D920"/>
    <w:rsid w:val="6B326906"/>
    <w:rsid w:val="6B6A68A8"/>
    <w:rsid w:val="6BFC9847"/>
    <w:rsid w:val="6C2353EC"/>
    <w:rsid w:val="6C413EAC"/>
    <w:rsid w:val="6CB61EC0"/>
    <w:rsid w:val="6D1FFD08"/>
    <w:rsid w:val="6D99BE9A"/>
    <w:rsid w:val="6E58A29B"/>
    <w:rsid w:val="6E77E600"/>
    <w:rsid w:val="6EA87DDE"/>
    <w:rsid w:val="70A9FF15"/>
    <w:rsid w:val="7121B309"/>
    <w:rsid w:val="7145C954"/>
    <w:rsid w:val="7162A348"/>
    <w:rsid w:val="7169E56F"/>
    <w:rsid w:val="722278FA"/>
    <w:rsid w:val="722CA719"/>
    <w:rsid w:val="732BAFCA"/>
    <w:rsid w:val="7366512D"/>
    <w:rsid w:val="73ED0B84"/>
    <w:rsid w:val="74182C75"/>
    <w:rsid w:val="75332686"/>
    <w:rsid w:val="75402811"/>
    <w:rsid w:val="75BE129B"/>
    <w:rsid w:val="7603F1C9"/>
    <w:rsid w:val="76861EFA"/>
    <w:rsid w:val="77020588"/>
    <w:rsid w:val="775F146F"/>
    <w:rsid w:val="7788F492"/>
    <w:rsid w:val="7842E17E"/>
    <w:rsid w:val="78478D9C"/>
    <w:rsid w:val="7850A917"/>
    <w:rsid w:val="791322B1"/>
    <w:rsid w:val="795D9467"/>
    <w:rsid w:val="7A0697A9"/>
    <w:rsid w:val="7ADF55D8"/>
    <w:rsid w:val="7AE15A32"/>
    <w:rsid w:val="7B334921"/>
    <w:rsid w:val="7B5D284B"/>
    <w:rsid w:val="7CE450DC"/>
    <w:rsid w:val="7DC0C04A"/>
    <w:rsid w:val="7E07ADCA"/>
    <w:rsid w:val="7EB22302"/>
    <w:rsid w:val="7F96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B53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D5B"/>
  </w:style>
  <w:style w:type="paragraph" w:styleId="Heading1">
    <w:name w:val="heading 1"/>
    <w:basedOn w:val="Normal"/>
    <w:next w:val="Normal"/>
    <w:link w:val="Heading1Char"/>
    <w:uiPriority w:val="9"/>
    <w:qFormat/>
    <w:rsid w:val="00C84D5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4D5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4D5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4D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D5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D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4D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4D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4D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D5B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84D5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84D5B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0A8F"/>
  </w:style>
  <w:style w:type="character" w:customStyle="1" w:styleId="CommentTextChar">
    <w:name w:val="Comment Text Char"/>
    <w:basedOn w:val="DefaultParagraphFont"/>
    <w:link w:val="CommentText"/>
    <w:uiPriority w:val="99"/>
    <w:rsid w:val="00A60A8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A8F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GridTable4-Accent4">
    <w:name w:val="Grid Table 4 Accent 4"/>
    <w:basedOn w:val="TableNormal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39"/>
    <w:rsid w:val="00A6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spacing w:after="100"/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C84D5B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D5B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D5B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4D5B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4D5B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4D5B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84D5B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D5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4D5B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84D5B"/>
    <w:rPr>
      <w:b/>
      <w:bCs/>
    </w:rPr>
  </w:style>
  <w:style w:type="character" w:styleId="Emphasis">
    <w:name w:val="Emphasis"/>
    <w:basedOn w:val="DefaultParagraphFont"/>
    <w:uiPriority w:val="20"/>
    <w:qFormat/>
    <w:rsid w:val="00C84D5B"/>
    <w:rPr>
      <w:i/>
      <w:iCs/>
    </w:rPr>
  </w:style>
  <w:style w:type="paragraph" w:styleId="NoSpacing">
    <w:name w:val="No Spacing"/>
    <w:uiPriority w:val="1"/>
    <w:qFormat/>
    <w:rsid w:val="00C84D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84D5B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84D5B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4D5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4D5B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84D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84D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84D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84D5B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84D5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84D5B"/>
    <w:pPr>
      <w:outlineLvl w:val="9"/>
    </w:pPr>
  </w:style>
  <w:style w:type="character" w:customStyle="1" w:styleId="normaltextrun">
    <w:name w:val="normaltextrun"/>
    <w:basedOn w:val="DefaultParagraphFont"/>
    <w:rsid w:val="000535D7"/>
  </w:style>
  <w:style w:type="character" w:customStyle="1" w:styleId="eop">
    <w:name w:val="eop"/>
    <w:basedOn w:val="DefaultParagraphFont"/>
    <w:rsid w:val="000535D7"/>
  </w:style>
  <w:style w:type="paragraph" w:styleId="NormalWeb">
    <w:name w:val="Normal (Web)"/>
    <w:basedOn w:val="Normal"/>
    <w:uiPriority w:val="99"/>
    <w:semiHidden/>
    <w:unhideWhenUsed/>
    <w:rsid w:val="006C3A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4</Words>
  <Characters>509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0</CharactersWithSpaces>
  <SharedDoc>false</SharedDoc>
  <HLinks>
    <vt:vector size="174" baseType="variant">
      <vt:variant>
        <vt:i4>4063263</vt:i4>
      </vt:variant>
      <vt:variant>
        <vt:i4>132</vt:i4>
      </vt:variant>
      <vt:variant>
        <vt:i4>0</vt:i4>
      </vt:variant>
      <vt:variant>
        <vt:i4>5</vt:i4>
      </vt:variant>
      <vt:variant>
        <vt:lpwstr>https://priassociation.sharepoint.com/sites/InformationSecurity/_layouts/15/guestaccess.aspx?e=BB64gB&amp;share=EVxaSSi-X9pCt3gDxa2b9AgBJXu94OHgH8ZJ1dWkAMHKjA</vt:lpwstr>
      </vt:variant>
      <vt:variant>
        <vt:lpwstr/>
      </vt:variant>
      <vt:variant>
        <vt:i4>7209060</vt:i4>
      </vt:variant>
      <vt:variant>
        <vt:i4>129</vt:i4>
      </vt:variant>
      <vt:variant>
        <vt:i4>0</vt:i4>
      </vt:variant>
      <vt:variant>
        <vt:i4>5</vt:i4>
      </vt:variant>
      <vt:variant>
        <vt:lpwstr>https://priassociation.sharepoint.com/:w:/s/InformationSecurity/EY7NN-fNTiZDmXxvRrOCfF8BQe-4cRtd-7pQBsgA2vSUXQ?e=I0wvCE</vt:lpwstr>
      </vt:variant>
      <vt:variant>
        <vt:lpwstr/>
      </vt:variant>
      <vt:variant>
        <vt:i4>8126559</vt:i4>
      </vt:variant>
      <vt:variant>
        <vt:i4>126</vt:i4>
      </vt:variant>
      <vt:variant>
        <vt:i4>0</vt:i4>
      </vt:variant>
      <vt:variant>
        <vt:i4>5</vt:i4>
      </vt:variant>
      <vt:variant>
        <vt:lpwstr>https://priassociation.sharepoint.com/:w:/s/InformationSecurity/Ee-cogpddPVLuFUdOZMiQicBm7n-uGXh_Dq2aP-OQooNFA?e=5p4dRh</vt:lpwstr>
      </vt:variant>
      <vt:variant>
        <vt:lpwstr/>
      </vt:variant>
      <vt:variant>
        <vt:i4>3145769</vt:i4>
      </vt:variant>
      <vt:variant>
        <vt:i4>123</vt:i4>
      </vt:variant>
      <vt:variant>
        <vt:i4>0</vt:i4>
      </vt:variant>
      <vt:variant>
        <vt:i4>5</vt:i4>
      </vt:variant>
      <vt:variant>
        <vt:lpwstr>https://priassociation.sharepoint.com/:w:/s/InformationSecurity/EbUyecQ-o7dLqLaHnviq9skBY78RDw90DfuzYlYdZfOzBg?e=tfVUsv</vt:lpwstr>
      </vt:variant>
      <vt:variant>
        <vt:lpwstr/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2624599</vt:lpwstr>
      </vt:variant>
      <vt:variant>
        <vt:i4>203166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2624598</vt:lpwstr>
      </vt:variant>
      <vt:variant>
        <vt:i4>20316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2624597</vt:lpwstr>
      </vt:variant>
      <vt:variant>
        <vt:i4>20316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2624596</vt:lpwstr>
      </vt:variant>
      <vt:variant>
        <vt:i4>203166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2624595</vt:lpwstr>
      </vt:variant>
      <vt:variant>
        <vt:i4>203166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2624594</vt:lpwstr>
      </vt:variant>
      <vt:variant>
        <vt:i4>20316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2624593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2624592</vt:lpwstr>
      </vt:variant>
      <vt:variant>
        <vt:i4>20316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2624591</vt:lpwstr>
      </vt:variant>
      <vt:variant>
        <vt:i4>20316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2624590</vt:lpwstr>
      </vt:variant>
      <vt:variant>
        <vt:i4>19661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2624589</vt:lpwstr>
      </vt:variant>
      <vt:variant>
        <vt:i4>19661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2624588</vt:lpwstr>
      </vt:variant>
      <vt:variant>
        <vt:i4>19661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2624587</vt:lpwstr>
      </vt:variant>
      <vt:variant>
        <vt:i4>19661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2624586</vt:lpwstr>
      </vt:variant>
      <vt:variant>
        <vt:i4>19661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2624585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2624584</vt:lpwstr>
      </vt:variant>
      <vt:variant>
        <vt:i4>19661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624583</vt:lpwstr>
      </vt:variant>
      <vt:variant>
        <vt:i4>19661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62458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624581</vt:lpwstr>
      </vt:variant>
      <vt:variant>
        <vt:i4>19661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624580</vt:lpwstr>
      </vt:variant>
      <vt:variant>
        <vt:i4>262258</vt:i4>
      </vt:variant>
      <vt:variant>
        <vt:i4>12</vt:i4>
      </vt:variant>
      <vt:variant>
        <vt:i4>0</vt:i4>
      </vt:variant>
      <vt:variant>
        <vt:i4>5</vt:i4>
      </vt:variant>
      <vt:variant>
        <vt:lpwstr>mailto:tatenda.kupara@unpri.org</vt:lpwstr>
      </vt:variant>
      <vt:variant>
        <vt:lpwstr/>
      </vt:variant>
      <vt:variant>
        <vt:i4>3276887</vt:i4>
      </vt:variant>
      <vt:variant>
        <vt:i4>9</vt:i4>
      </vt:variant>
      <vt:variant>
        <vt:i4>0</vt:i4>
      </vt:variant>
      <vt:variant>
        <vt:i4>5</vt:i4>
      </vt:variant>
      <vt:variant>
        <vt:lpwstr>mailto:martyn.platt@unpri.org</vt:lpwstr>
      </vt:variant>
      <vt:variant>
        <vt:lpwstr/>
      </vt:variant>
      <vt:variant>
        <vt:i4>5242927</vt:i4>
      </vt:variant>
      <vt:variant>
        <vt:i4>6</vt:i4>
      </vt:variant>
      <vt:variant>
        <vt:i4>0</vt:i4>
      </vt:variant>
      <vt:variant>
        <vt:i4>5</vt:i4>
      </vt:variant>
      <vt:variant>
        <vt:lpwstr>mailto:alan.parker@unpri.org</vt:lpwstr>
      </vt:variant>
      <vt:variant>
        <vt:lpwstr/>
      </vt:variant>
      <vt:variant>
        <vt:i4>1900652</vt:i4>
      </vt:variant>
      <vt:variant>
        <vt:i4>3</vt:i4>
      </vt:variant>
      <vt:variant>
        <vt:i4>0</vt:i4>
      </vt:variant>
      <vt:variant>
        <vt:i4>5</vt:i4>
      </vt:variant>
      <vt:variant>
        <vt:lpwstr>mailto:alexander.scott@unpri.org</vt:lpwstr>
      </vt:variant>
      <vt:variant>
        <vt:lpwstr/>
      </vt:variant>
      <vt:variant>
        <vt:i4>7798815</vt:i4>
      </vt:variant>
      <vt:variant>
        <vt:i4>0</vt:i4>
      </vt:variant>
      <vt:variant>
        <vt:i4>0</vt:i4>
      </vt:variant>
      <vt:variant>
        <vt:i4>5</vt:i4>
      </vt:variant>
      <vt:variant>
        <vt:lpwstr>mailto:abbie.ersser@unpr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06T20:12:00Z</dcterms:created>
  <dcterms:modified xsi:type="dcterms:W3CDTF">2024-10-24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</Properties>
</file>